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1825" w:rsidRPr="00AF374A" w:rsidRDefault="00BC1825" w:rsidP="00BC1825">
      <w:pPr>
        <w:rPr>
          <w:b/>
        </w:rPr>
      </w:pPr>
      <w:bookmarkStart w:id="0" w:name="_GoBack"/>
      <w:bookmarkEnd w:id="0"/>
      <w:r w:rsidRPr="00AF374A">
        <w:tab/>
      </w:r>
      <w:r w:rsidRPr="00AF374A">
        <w:tab/>
        <w:t xml:space="preserve">                                  </w:t>
      </w:r>
      <w:r w:rsidR="00B3497F">
        <w:rPr>
          <w:noProof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-22860</wp:posOffset>
            </wp:positionH>
            <wp:positionV relativeFrom="paragraph">
              <wp:posOffset>40640</wp:posOffset>
            </wp:positionV>
            <wp:extent cx="5775960" cy="643255"/>
            <wp:effectExtent l="0" t="0" r="0" b="4445"/>
            <wp:wrapNone/>
            <wp:docPr id="2" name="Obrázok 2" descr="MV SR 15 165 mm farb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2" descr="MV SR 15 165 mm farba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960" cy="6432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F374A">
        <w:rPr>
          <w:b/>
        </w:rPr>
        <w:t xml:space="preserve"> </w:t>
      </w:r>
    </w:p>
    <w:p w:rsidR="00BC1825" w:rsidRPr="00AF374A" w:rsidRDefault="00BC1825" w:rsidP="00BC1825">
      <w:pPr>
        <w:ind w:left="4284"/>
        <w:rPr>
          <w:b/>
        </w:rPr>
      </w:pPr>
      <w:r w:rsidRPr="00AF374A">
        <w:rPr>
          <w:b/>
        </w:rPr>
        <w:t xml:space="preserve"> </w:t>
      </w:r>
    </w:p>
    <w:p w:rsidR="005B356D" w:rsidRPr="00F32720" w:rsidRDefault="00BC1825" w:rsidP="005B356D">
      <w:pPr>
        <w:jc w:val="right"/>
      </w:pPr>
      <w:r w:rsidRPr="00AF374A">
        <w:rPr>
          <w:b/>
        </w:rPr>
        <w:t xml:space="preserve">      </w:t>
      </w:r>
      <w:r w:rsidR="00640220" w:rsidRPr="00AF374A">
        <w:t>Č.</w:t>
      </w:r>
      <w:r w:rsidR="00855580">
        <w:t xml:space="preserve"> </w:t>
      </w:r>
      <w:r w:rsidR="00640220" w:rsidRPr="00AF374A">
        <w:t>p.</w:t>
      </w:r>
      <w:r w:rsidR="00D1318B">
        <w:t xml:space="preserve">: </w:t>
      </w:r>
      <w:r w:rsidR="00D1318B" w:rsidRPr="00F32720">
        <w:t>PPZ-NCODK-OPK2-2022/013359-11</w:t>
      </w:r>
      <w:r w:rsidR="00855580">
        <w:t>2</w:t>
      </w:r>
      <w:r w:rsidR="00640220" w:rsidRPr="00F32720">
        <w:t xml:space="preserve"> </w:t>
      </w:r>
    </w:p>
    <w:p w:rsidR="00640220" w:rsidRDefault="00640220" w:rsidP="00DA5DF1">
      <w:pPr>
        <w:jc w:val="center"/>
        <w:rPr>
          <w:b/>
        </w:rPr>
      </w:pPr>
    </w:p>
    <w:p w:rsidR="000C47B6" w:rsidRDefault="000C47B6" w:rsidP="00DA5DF1">
      <w:pPr>
        <w:jc w:val="center"/>
        <w:rPr>
          <w:b/>
        </w:rPr>
      </w:pPr>
    </w:p>
    <w:p w:rsidR="00281FCB" w:rsidRPr="00F32720" w:rsidRDefault="00281FCB" w:rsidP="00DA5DF1">
      <w:pPr>
        <w:jc w:val="center"/>
        <w:rPr>
          <w:b/>
        </w:rPr>
      </w:pPr>
    </w:p>
    <w:p w:rsidR="006269F2" w:rsidRPr="00F32720" w:rsidRDefault="006269F2" w:rsidP="00DA5DF1">
      <w:pPr>
        <w:jc w:val="center"/>
      </w:pPr>
      <w:r w:rsidRPr="00F32720">
        <w:rPr>
          <w:b/>
        </w:rPr>
        <w:t>Z Á P I S</w:t>
      </w:r>
    </w:p>
    <w:p w:rsidR="00D452A7" w:rsidRPr="00F32720" w:rsidRDefault="006269F2" w:rsidP="006269F2">
      <w:pPr>
        <w:ind w:left="1276" w:hanging="1276"/>
        <w:jc w:val="center"/>
        <w:rPr>
          <w:b/>
        </w:rPr>
      </w:pPr>
      <w:r w:rsidRPr="00F32720">
        <w:rPr>
          <w:b/>
        </w:rPr>
        <w:t xml:space="preserve">z vyhodnotenia </w:t>
      </w:r>
      <w:r w:rsidR="00D452A7" w:rsidRPr="00F32720">
        <w:rPr>
          <w:b/>
        </w:rPr>
        <w:t>ponúk</w:t>
      </w:r>
      <w:r w:rsidR="0058005C" w:rsidRPr="00F32720">
        <w:rPr>
          <w:b/>
        </w:rPr>
        <w:t xml:space="preserve"> v rámci zadávania</w:t>
      </w:r>
      <w:r w:rsidRPr="00F32720">
        <w:rPr>
          <w:b/>
        </w:rPr>
        <w:t xml:space="preserve"> </w:t>
      </w:r>
      <w:r w:rsidR="00984C13" w:rsidRPr="00F32720">
        <w:rPr>
          <w:b/>
        </w:rPr>
        <w:t>z</w:t>
      </w:r>
      <w:r w:rsidR="00D452A7" w:rsidRPr="00F32720">
        <w:rPr>
          <w:b/>
        </w:rPr>
        <w:t>ákazk</w:t>
      </w:r>
      <w:r w:rsidR="00984C13" w:rsidRPr="00F32720">
        <w:rPr>
          <w:b/>
        </w:rPr>
        <w:t>y</w:t>
      </w:r>
      <w:r w:rsidR="00D452A7" w:rsidRPr="00F32720">
        <w:rPr>
          <w:b/>
        </w:rPr>
        <w:t xml:space="preserve"> s nízkou hodnotou </w:t>
      </w:r>
    </w:p>
    <w:p w:rsidR="006269F2" w:rsidRPr="00F32720" w:rsidRDefault="00D452A7" w:rsidP="00CD30AB">
      <w:pPr>
        <w:ind w:left="1276" w:hanging="1276"/>
        <w:jc w:val="center"/>
        <w:rPr>
          <w:b/>
        </w:rPr>
      </w:pPr>
      <w:r w:rsidRPr="00F32720">
        <w:rPr>
          <w:b/>
        </w:rPr>
        <w:t xml:space="preserve">podľa ustanovenia §117 zákona č. 343/2015 Z. z. o verejnom obstarávaní a o zmene a doplnení niektorých zákonov v znení </w:t>
      </w:r>
      <w:r w:rsidR="00730F40" w:rsidRPr="00F32720">
        <w:rPr>
          <w:b/>
        </w:rPr>
        <w:t>neskorších predpisov</w:t>
      </w:r>
    </w:p>
    <w:p w:rsidR="00B90FB1" w:rsidRPr="00F32720" w:rsidRDefault="00B90FB1" w:rsidP="006269F2">
      <w:pPr>
        <w:ind w:left="1276" w:hanging="1276"/>
        <w:jc w:val="center"/>
        <w:rPr>
          <w:b/>
        </w:rPr>
      </w:pPr>
    </w:p>
    <w:p w:rsidR="008A1868" w:rsidRPr="00F32720" w:rsidRDefault="008A1868" w:rsidP="006269F2">
      <w:pPr>
        <w:ind w:left="1276" w:hanging="1276"/>
        <w:jc w:val="center"/>
        <w:rPr>
          <w:b/>
        </w:rPr>
      </w:pPr>
    </w:p>
    <w:p w:rsidR="006269F2" w:rsidRPr="00F32720" w:rsidRDefault="006269F2" w:rsidP="006269F2">
      <w:pPr>
        <w:ind w:left="1276" w:hanging="1276"/>
        <w:jc w:val="center"/>
        <w:rPr>
          <w:b/>
        </w:rPr>
      </w:pPr>
      <w:r w:rsidRPr="00F32720">
        <w:rPr>
          <w:b/>
        </w:rPr>
        <w:t>I. časť</w:t>
      </w:r>
    </w:p>
    <w:p w:rsidR="006269F2" w:rsidRPr="00F32720" w:rsidRDefault="006269F2" w:rsidP="00FE479E">
      <w:pPr>
        <w:pStyle w:val="Nadpis1"/>
        <w:numPr>
          <w:ilvl w:val="0"/>
          <w:numId w:val="0"/>
        </w:numPr>
        <w:ind w:left="360"/>
      </w:pPr>
    </w:p>
    <w:p w:rsidR="00640220" w:rsidRPr="00F32720" w:rsidRDefault="00640220" w:rsidP="00AF374A">
      <w:pPr>
        <w:pStyle w:val="Nadpis1"/>
      </w:pPr>
      <w:r w:rsidRPr="00F32720">
        <w:t>Verejný obstarávateľ :</w:t>
      </w:r>
    </w:p>
    <w:p w:rsidR="00640220" w:rsidRPr="00F32720" w:rsidRDefault="00640220" w:rsidP="00AF374A">
      <w:pPr>
        <w:numPr>
          <w:ilvl w:val="0"/>
          <w:numId w:val="46"/>
        </w:numPr>
        <w:rPr>
          <w:b/>
        </w:rPr>
      </w:pPr>
      <w:r w:rsidRPr="00F32720">
        <w:rPr>
          <w:b/>
        </w:rPr>
        <w:t xml:space="preserve">identifikačné údaje verejného obstarávateľa </w:t>
      </w:r>
    </w:p>
    <w:p w:rsidR="00F32720" w:rsidRDefault="00640220" w:rsidP="00F32720">
      <w:pPr>
        <w:pStyle w:val="Nadpis1"/>
        <w:numPr>
          <w:ilvl w:val="0"/>
          <w:numId w:val="0"/>
        </w:numPr>
        <w:jc w:val="both"/>
        <w:rPr>
          <w:b w:val="0"/>
        </w:rPr>
      </w:pPr>
      <w:r w:rsidRPr="00F32720">
        <w:rPr>
          <w:b w:val="0"/>
        </w:rPr>
        <w:t xml:space="preserve">Ministerstvo vnútra Slovenskej republiky, </w:t>
      </w:r>
      <w:r w:rsidR="00F32720" w:rsidRPr="00F32720">
        <w:rPr>
          <w:b w:val="0"/>
        </w:rPr>
        <w:t xml:space="preserve">odbor počítačovej kriminality národná centrála osobitných druhov kriminality Prezídium Policajného zboru </w:t>
      </w:r>
    </w:p>
    <w:p w:rsidR="002D74D7" w:rsidRPr="00F32720" w:rsidRDefault="00640220" w:rsidP="00F32720">
      <w:pPr>
        <w:pStyle w:val="Nadpis1"/>
        <w:numPr>
          <w:ilvl w:val="0"/>
          <w:numId w:val="0"/>
        </w:numPr>
        <w:jc w:val="both"/>
      </w:pPr>
      <w:r w:rsidRPr="00F32720">
        <w:t xml:space="preserve">osoba verejného obstarávateľa, ktorá realizuje zákazku s nízkou hodnotou: </w:t>
      </w:r>
      <w:r w:rsidR="00D46222" w:rsidRPr="00F32720">
        <w:t>JUDr. Zoltán Šťavnický</w:t>
      </w:r>
      <w:r w:rsidRPr="00F32720">
        <w:t>, e-mail:</w:t>
      </w:r>
      <w:r w:rsidR="00D46222" w:rsidRPr="00F32720">
        <w:t xml:space="preserve"> zoltan.stavnicky@minv.sk, tel. č. +421 961050510</w:t>
      </w:r>
    </w:p>
    <w:p w:rsidR="00CD30AB" w:rsidRPr="00F32720" w:rsidRDefault="002D74D7" w:rsidP="00D46222">
      <w:pPr>
        <w:numPr>
          <w:ilvl w:val="0"/>
          <w:numId w:val="46"/>
        </w:numPr>
        <w:jc w:val="both"/>
        <w:rPr>
          <w:b/>
        </w:rPr>
      </w:pPr>
      <w:r w:rsidRPr="00F32720">
        <w:rPr>
          <w:b/>
        </w:rPr>
        <w:t>Opis predmetu z</w:t>
      </w:r>
      <w:r w:rsidR="00285080" w:rsidRPr="00F32720">
        <w:rPr>
          <w:b/>
        </w:rPr>
        <w:t xml:space="preserve">ákazky: </w:t>
      </w:r>
      <w:r w:rsidR="00D46222" w:rsidRPr="00F32720">
        <w:t>Zabezpečenie ubytovacích, reštauračných a kongresových služieb  pre účely zabezpečenia školenia príslušníkov Policajného zboru zameraného na aktuálne trendy v oblasti informačno-komunikačných technológií.</w:t>
      </w:r>
    </w:p>
    <w:p w:rsidR="00226805" w:rsidRPr="00F32720" w:rsidRDefault="00D1318B" w:rsidP="00AF374A">
      <w:pPr>
        <w:numPr>
          <w:ilvl w:val="0"/>
          <w:numId w:val="46"/>
        </w:numPr>
        <w:jc w:val="both"/>
        <w:rPr>
          <w:b/>
        </w:rPr>
      </w:pPr>
      <w:r w:rsidRPr="00F32720">
        <w:rPr>
          <w:b/>
        </w:rPr>
        <w:t xml:space="preserve">Typ zákazky: </w:t>
      </w:r>
      <w:r w:rsidRPr="00F32720">
        <w:t>Verejná/</w:t>
      </w:r>
      <w:r w:rsidRPr="00F32720">
        <w:rPr>
          <w:strike/>
        </w:rPr>
        <w:t>Never</w:t>
      </w:r>
      <w:r w:rsidR="00F32720" w:rsidRPr="00F32720">
        <w:rPr>
          <w:strike/>
        </w:rPr>
        <w:t>e</w:t>
      </w:r>
      <w:r w:rsidRPr="00F32720">
        <w:rPr>
          <w:strike/>
        </w:rPr>
        <w:t>jná</w:t>
      </w:r>
    </w:p>
    <w:p w:rsidR="00201817" w:rsidRPr="00F32720" w:rsidRDefault="00201817" w:rsidP="00AF374A">
      <w:pPr>
        <w:ind w:left="-284"/>
        <w:jc w:val="both"/>
        <w:rPr>
          <w:noProof/>
        </w:rPr>
      </w:pPr>
    </w:p>
    <w:p w:rsidR="002B56A5" w:rsidRPr="00F32720" w:rsidRDefault="00D452A7" w:rsidP="00AF374A">
      <w:pPr>
        <w:pStyle w:val="Nadpis1"/>
      </w:pPr>
      <w:r w:rsidRPr="00F32720">
        <w:t xml:space="preserve">Zoznam záujemcov, ktorým boli zaslané výzvy na predloženie ponúk </w:t>
      </w:r>
    </w:p>
    <w:tbl>
      <w:tblPr>
        <w:tblW w:w="951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600" w:firstRow="0" w:lastRow="0" w:firstColumn="0" w:lastColumn="0" w:noHBand="1" w:noVBand="1"/>
      </w:tblPr>
      <w:tblGrid>
        <w:gridCol w:w="2685"/>
        <w:gridCol w:w="3030"/>
        <w:gridCol w:w="3795"/>
      </w:tblGrid>
      <w:tr w:rsidR="00F32720" w:rsidRPr="00F32720" w:rsidTr="00CF1CBB">
        <w:trPr>
          <w:jc w:val="center"/>
        </w:trPr>
        <w:tc>
          <w:tcPr>
            <w:tcW w:w="2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46222" w:rsidRPr="00F32720" w:rsidRDefault="00D46222" w:rsidP="00CF1CBB">
            <w:pPr>
              <w:widowControl w:val="0"/>
            </w:pPr>
            <w:r w:rsidRPr="00F32720">
              <w:t>Názov účastníka</w:t>
            </w:r>
          </w:p>
        </w:tc>
        <w:tc>
          <w:tcPr>
            <w:tcW w:w="30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46222" w:rsidRPr="00F32720" w:rsidRDefault="00D46222" w:rsidP="00CF1CBB">
            <w:pPr>
              <w:widowControl w:val="0"/>
            </w:pPr>
            <w:r w:rsidRPr="00F32720">
              <w:t>Dátum a čas odoslania výzvy</w:t>
            </w:r>
          </w:p>
        </w:tc>
        <w:tc>
          <w:tcPr>
            <w:tcW w:w="37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46222" w:rsidRPr="00F32720" w:rsidRDefault="00D46222" w:rsidP="00CF1CBB">
            <w:pPr>
              <w:widowControl w:val="0"/>
            </w:pPr>
            <w:r w:rsidRPr="00F32720">
              <w:t>email/y</w:t>
            </w:r>
          </w:p>
        </w:tc>
      </w:tr>
      <w:tr w:rsidR="00F32720" w:rsidRPr="00F32720" w:rsidTr="00CF1CBB">
        <w:trPr>
          <w:jc w:val="center"/>
        </w:trPr>
        <w:tc>
          <w:tcPr>
            <w:tcW w:w="2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46222" w:rsidRPr="00F32720" w:rsidRDefault="00D46222" w:rsidP="00CF1CBB">
            <w:pPr>
              <w:widowControl w:val="0"/>
            </w:pPr>
            <w:r w:rsidRPr="00F32720">
              <w:t>Kaskády, s.r.o.</w:t>
            </w:r>
          </w:p>
        </w:tc>
        <w:tc>
          <w:tcPr>
            <w:tcW w:w="30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46222" w:rsidRPr="00F32720" w:rsidRDefault="00D46222" w:rsidP="00CF1CBB">
            <w:pPr>
              <w:widowControl w:val="0"/>
            </w:pPr>
            <w:r w:rsidRPr="00F32720">
              <w:t>15.11.2022 11:16:19</w:t>
            </w:r>
          </w:p>
        </w:tc>
        <w:tc>
          <w:tcPr>
            <w:tcW w:w="37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46222" w:rsidRPr="00F32720" w:rsidRDefault="00D46222" w:rsidP="00CF1CBB">
            <w:pPr>
              <w:widowControl w:val="0"/>
            </w:pPr>
            <w:r w:rsidRPr="00F32720">
              <w:t>dankotomas@kaskady.sk</w:t>
            </w:r>
          </w:p>
        </w:tc>
      </w:tr>
      <w:tr w:rsidR="00F32720" w:rsidRPr="00F32720" w:rsidTr="00CF1CBB">
        <w:trPr>
          <w:jc w:val="center"/>
        </w:trPr>
        <w:tc>
          <w:tcPr>
            <w:tcW w:w="2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46222" w:rsidRPr="00F32720" w:rsidRDefault="00D46222" w:rsidP="00CF1CBB">
            <w:pPr>
              <w:widowControl w:val="0"/>
            </w:pPr>
            <w:r w:rsidRPr="00F32720">
              <w:t>Hotel SOREA REGIA Bratislava</w:t>
            </w:r>
          </w:p>
        </w:tc>
        <w:tc>
          <w:tcPr>
            <w:tcW w:w="30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46222" w:rsidRPr="00F32720" w:rsidRDefault="00D46222" w:rsidP="00CF1CBB">
            <w:pPr>
              <w:widowControl w:val="0"/>
            </w:pPr>
            <w:r w:rsidRPr="00F32720">
              <w:t>15.11.2022 11:16:19</w:t>
            </w:r>
          </w:p>
        </w:tc>
        <w:tc>
          <w:tcPr>
            <w:tcW w:w="37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46222" w:rsidRPr="00F32720" w:rsidRDefault="00D46222" w:rsidP="00CF1CBB">
            <w:pPr>
              <w:widowControl w:val="0"/>
            </w:pPr>
            <w:r w:rsidRPr="00F32720">
              <w:t>riaditelrga@sorea.sk</w:t>
            </w:r>
          </w:p>
        </w:tc>
      </w:tr>
      <w:tr w:rsidR="00D46222" w:rsidRPr="00F32720" w:rsidTr="00CF1CBB">
        <w:trPr>
          <w:jc w:val="center"/>
        </w:trPr>
        <w:tc>
          <w:tcPr>
            <w:tcW w:w="2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46222" w:rsidRPr="00F32720" w:rsidRDefault="00D46222" w:rsidP="00CF1CBB">
            <w:pPr>
              <w:widowControl w:val="0"/>
            </w:pPr>
            <w:r w:rsidRPr="00F32720">
              <w:t>Hotel KORMORÁN Slovakia, s.r.o</w:t>
            </w:r>
          </w:p>
        </w:tc>
        <w:tc>
          <w:tcPr>
            <w:tcW w:w="30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46222" w:rsidRPr="00F32720" w:rsidRDefault="00D46222" w:rsidP="00CF1CBB">
            <w:pPr>
              <w:widowControl w:val="0"/>
            </w:pPr>
            <w:r w:rsidRPr="00F32720">
              <w:t>15.11.2022 11:16:19</w:t>
            </w:r>
          </w:p>
        </w:tc>
        <w:tc>
          <w:tcPr>
            <w:tcW w:w="37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46222" w:rsidRPr="00F32720" w:rsidRDefault="00D46222" w:rsidP="00CF1CBB">
            <w:pPr>
              <w:widowControl w:val="0"/>
            </w:pPr>
            <w:r w:rsidRPr="00F32720">
              <w:t>katarina.novotna@hotelkormoran.sk</w:t>
            </w:r>
          </w:p>
        </w:tc>
      </w:tr>
    </w:tbl>
    <w:p w:rsidR="00640220" w:rsidRPr="00F32720" w:rsidRDefault="00640220" w:rsidP="00640220">
      <w:pPr>
        <w:jc w:val="both"/>
      </w:pPr>
    </w:p>
    <w:p w:rsidR="00D452A7" w:rsidRPr="00F32720" w:rsidRDefault="00D452A7" w:rsidP="00FE479E">
      <w:pPr>
        <w:pStyle w:val="Nadpis1"/>
      </w:pPr>
      <w:r w:rsidRPr="00F32720">
        <w:t xml:space="preserve">Zoznam uchádzačov, ktorí predložili ponuky </w:t>
      </w:r>
    </w:p>
    <w:p w:rsidR="00FE479E" w:rsidRPr="00F32720" w:rsidRDefault="00FE479E" w:rsidP="00FE479E"/>
    <w:tbl>
      <w:tblPr>
        <w:tblW w:w="11373" w:type="dxa"/>
        <w:tblInd w:w="-11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49"/>
        <w:gridCol w:w="1149"/>
        <w:gridCol w:w="1222"/>
        <w:gridCol w:w="1091"/>
        <w:gridCol w:w="1134"/>
        <w:gridCol w:w="1134"/>
        <w:gridCol w:w="666"/>
        <w:gridCol w:w="1134"/>
        <w:gridCol w:w="992"/>
        <w:gridCol w:w="1702"/>
      </w:tblGrid>
      <w:tr w:rsidR="00F32720" w:rsidRPr="00F32720" w:rsidTr="00027590">
        <w:trPr>
          <w:trHeight w:val="522"/>
        </w:trPr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027590" w:rsidRPr="00F32720" w:rsidRDefault="00027590" w:rsidP="00027590">
            <w:pPr>
              <w:spacing w:after="240"/>
              <w:jc w:val="center"/>
              <w:rPr>
                <w:sz w:val="18"/>
                <w:szCs w:val="18"/>
                <w:bdr w:val="none" w:sz="0" w:space="0" w:color="auto" w:frame="1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ID obálky</w:t>
            </w: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027590" w:rsidRPr="00F32720" w:rsidRDefault="00027590" w:rsidP="00027590">
            <w:pPr>
              <w:spacing w:after="240"/>
              <w:jc w:val="center"/>
              <w:rPr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Dátum a čas doručenia</w:t>
            </w:r>
          </w:p>
        </w:tc>
        <w:tc>
          <w:tcPr>
            <w:tcW w:w="1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027590" w:rsidRPr="00F32720" w:rsidRDefault="00027590" w:rsidP="00027590">
            <w:pPr>
              <w:spacing w:after="240"/>
              <w:jc w:val="center"/>
              <w:rPr>
                <w:sz w:val="18"/>
                <w:szCs w:val="18"/>
                <w:bdr w:val="none" w:sz="0" w:space="0" w:color="auto" w:frame="1"/>
              </w:rPr>
            </w:pPr>
            <w:r w:rsidRPr="00F32720">
              <w:rPr>
                <w:sz w:val="20"/>
                <w:szCs w:val="20"/>
              </w:rPr>
              <w:t>Stav obálky (Predložená/stiahnutá)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Názov uchádzač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IČO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Ulica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Č.p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Mesto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PSČ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Štát</w:t>
            </w:r>
          </w:p>
        </w:tc>
      </w:tr>
      <w:tr w:rsidR="00F32720" w:rsidRPr="00F32720" w:rsidTr="00027590">
        <w:trPr>
          <w:trHeight w:val="985"/>
        </w:trPr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27590" w:rsidRPr="00F32720" w:rsidRDefault="00027590" w:rsidP="00027590">
            <w:pPr>
              <w:spacing w:after="240"/>
              <w:jc w:val="center"/>
              <w:rPr>
                <w:sz w:val="18"/>
                <w:szCs w:val="18"/>
                <w:bdr w:val="none" w:sz="0" w:space="0" w:color="auto" w:frame="1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89999</w:t>
            </w: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27590" w:rsidRPr="00F32720" w:rsidRDefault="00027590" w:rsidP="00027590">
            <w:pPr>
              <w:spacing w:after="240"/>
              <w:jc w:val="center"/>
              <w:rPr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16.11.2022 12:45:23</w:t>
            </w:r>
          </w:p>
        </w:tc>
        <w:tc>
          <w:tcPr>
            <w:tcW w:w="1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27590" w:rsidRPr="00F32720" w:rsidRDefault="00027590" w:rsidP="00027590">
            <w:pPr>
              <w:spacing w:after="240"/>
              <w:jc w:val="center"/>
              <w:rPr>
                <w:sz w:val="18"/>
                <w:szCs w:val="18"/>
                <w:bdr w:val="none" w:sz="0" w:space="0" w:color="auto" w:frame="1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Podaná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Paxtravel, s.r.o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3134057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Záhradnícka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2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Bratislava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81107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Slovenská republika</w:t>
            </w:r>
          </w:p>
        </w:tc>
      </w:tr>
      <w:tr w:rsidR="00F32720" w:rsidRPr="00F32720" w:rsidTr="00027590">
        <w:trPr>
          <w:trHeight w:val="985"/>
        </w:trPr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27590" w:rsidRPr="00F32720" w:rsidRDefault="00027590" w:rsidP="00027590">
            <w:pPr>
              <w:spacing w:after="240"/>
              <w:jc w:val="center"/>
              <w:rPr>
                <w:sz w:val="18"/>
                <w:szCs w:val="18"/>
                <w:bdr w:val="none" w:sz="0" w:space="0" w:color="auto" w:frame="1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90350</w:t>
            </w: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27590" w:rsidRPr="00F32720" w:rsidRDefault="00027590" w:rsidP="00027590">
            <w:pPr>
              <w:spacing w:after="240"/>
              <w:jc w:val="center"/>
              <w:rPr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20.11.2022 11:48:17</w:t>
            </w:r>
          </w:p>
        </w:tc>
        <w:tc>
          <w:tcPr>
            <w:tcW w:w="1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27590" w:rsidRPr="00F32720" w:rsidRDefault="00027590" w:rsidP="00027590">
            <w:pPr>
              <w:spacing w:after="240"/>
              <w:jc w:val="center"/>
              <w:rPr>
                <w:sz w:val="18"/>
                <w:szCs w:val="18"/>
                <w:bdr w:val="none" w:sz="0" w:space="0" w:color="auto" w:frame="1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Podaná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ZEBRA STUDIO s.r.o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52158349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Somolického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1874/6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Turčianske Teplic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03901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Slovenská republika</w:t>
            </w:r>
          </w:p>
        </w:tc>
      </w:tr>
      <w:tr w:rsidR="00F32720" w:rsidRPr="00F32720" w:rsidTr="00027590">
        <w:trPr>
          <w:trHeight w:val="985"/>
        </w:trPr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27590" w:rsidRPr="00F32720" w:rsidRDefault="00027590" w:rsidP="00027590">
            <w:pPr>
              <w:spacing w:after="240"/>
              <w:jc w:val="center"/>
              <w:rPr>
                <w:sz w:val="18"/>
                <w:szCs w:val="18"/>
                <w:bdr w:val="none" w:sz="0" w:space="0" w:color="auto" w:frame="1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lastRenderedPageBreak/>
              <w:t>90889</w:t>
            </w: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27590" w:rsidRPr="00F32720" w:rsidRDefault="00027590" w:rsidP="00027590">
            <w:pPr>
              <w:spacing w:after="240"/>
              <w:jc w:val="center"/>
              <w:rPr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23.11.2022 08:19:58</w:t>
            </w:r>
          </w:p>
        </w:tc>
        <w:tc>
          <w:tcPr>
            <w:tcW w:w="1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27590" w:rsidRPr="00F32720" w:rsidRDefault="00027590" w:rsidP="00027590">
            <w:pPr>
              <w:spacing w:after="240"/>
              <w:jc w:val="center"/>
              <w:rPr>
                <w:sz w:val="18"/>
                <w:szCs w:val="18"/>
                <w:bdr w:val="none" w:sz="0" w:space="0" w:color="auto" w:frame="1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Podaná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Hotel Kormorán Slovakia, s.r.o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3587401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Pri hrádzi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3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Šamorín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93101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Slovenská republika</w:t>
            </w:r>
          </w:p>
        </w:tc>
      </w:tr>
      <w:tr w:rsidR="00F32720" w:rsidRPr="00F32720" w:rsidTr="00027590">
        <w:trPr>
          <w:trHeight w:val="985"/>
        </w:trPr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27590" w:rsidRPr="00F32720" w:rsidRDefault="00027590" w:rsidP="00027590">
            <w:pPr>
              <w:spacing w:after="240"/>
              <w:jc w:val="center"/>
              <w:rPr>
                <w:sz w:val="18"/>
                <w:szCs w:val="18"/>
                <w:bdr w:val="none" w:sz="0" w:space="0" w:color="auto" w:frame="1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91019</w:t>
            </w: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27590" w:rsidRPr="00F32720" w:rsidRDefault="00027590" w:rsidP="00027590">
            <w:pPr>
              <w:spacing w:after="240"/>
              <w:jc w:val="center"/>
              <w:rPr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23.11.2022 14:55:20</w:t>
            </w:r>
          </w:p>
        </w:tc>
        <w:tc>
          <w:tcPr>
            <w:tcW w:w="1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27590" w:rsidRPr="00F32720" w:rsidRDefault="00027590" w:rsidP="00027590">
            <w:pPr>
              <w:spacing w:after="240"/>
              <w:jc w:val="center"/>
              <w:rPr>
                <w:sz w:val="18"/>
                <w:szCs w:val="18"/>
                <w:bdr w:val="none" w:sz="0" w:space="0" w:color="auto" w:frame="1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Podaná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MV staving a.s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3629897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Hviezdoslavova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Prievidza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97101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Slovenská republika</w:t>
            </w:r>
          </w:p>
        </w:tc>
      </w:tr>
      <w:tr w:rsidR="00F32720" w:rsidRPr="00F32720" w:rsidTr="00027590">
        <w:trPr>
          <w:trHeight w:val="985"/>
        </w:trPr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27590" w:rsidRPr="00F32720" w:rsidRDefault="00027590" w:rsidP="00027590">
            <w:pPr>
              <w:spacing w:after="240"/>
              <w:jc w:val="center"/>
              <w:rPr>
                <w:sz w:val="18"/>
                <w:szCs w:val="18"/>
                <w:bdr w:val="none" w:sz="0" w:space="0" w:color="auto" w:frame="1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91034</w:t>
            </w: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27590" w:rsidRPr="00F32720" w:rsidRDefault="00027590" w:rsidP="00027590">
            <w:pPr>
              <w:spacing w:after="240"/>
              <w:jc w:val="center"/>
              <w:rPr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23.11.2022 16:13:46</w:t>
            </w:r>
          </w:p>
        </w:tc>
        <w:tc>
          <w:tcPr>
            <w:tcW w:w="1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27590" w:rsidRPr="00F32720" w:rsidRDefault="00027590" w:rsidP="00027590">
            <w:pPr>
              <w:spacing w:after="240"/>
              <w:jc w:val="center"/>
              <w:rPr>
                <w:sz w:val="18"/>
                <w:szCs w:val="18"/>
                <w:bdr w:val="none" w:sz="0" w:space="0" w:color="auto" w:frame="1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Podaná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Kaskády, s.r.o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36522279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Únovce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504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Galanta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92401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Slovenská republika</w:t>
            </w:r>
          </w:p>
        </w:tc>
      </w:tr>
      <w:tr w:rsidR="00F32720" w:rsidRPr="00F32720" w:rsidTr="00027590">
        <w:trPr>
          <w:trHeight w:val="985"/>
        </w:trPr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27590" w:rsidRPr="00F32720" w:rsidRDefault="00027590" w:rsidP="00027590">
            <w:pPr>
              <w:spacing w:after="240"/>
              <w:jc w:val="center"/>
              <w:rPr>
                <w:sz w:val="18"/>
                <w:szCs w:val="18"/>
                <w:bdr w:val="none" w:sz="0" w:space="0" w:color="auto" w:frame="1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91063</w:t>
            </w: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27590" w:rsidRPr="00F32720" w:rsidRDefault="00027590" w:rsidP="00027590">
            <w:pPr>
              <w:spacing w:after="240"/>
              <w:jc w:val="center"/>
              <w:rPr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24.11.2022 01:00:11</w:t>
            </w:r>
          </w:p>
        </w:tc>
        <w:tc>
          <w:tcPr>
            <w:tcW w:w="1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27590" w:rsidRPr="00F32720" w:rsidRDefault="00027590" w:rsidP="00027590">
            <w:pPr>
              <w:spacing w:after="240"/>
              <w:jc w:val="center"/>
              <w:rPr>
                <w:sz w:val="18"/>
                <w:szCs w:val="18"/>
                <w:bdr w:val="none" w:sz="0" w:space="0" w:color="auto" w:frame="1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Podaná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ECLIPS s.r.o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46530207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Štúrova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36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Chorvátsky Grob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90025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Slovenská republika</w:t>
            </w:r>
          </w:p>
        </w:tc>
      </w:tr>
      <w:tr w:rsidR="00F32720" w:rsidRPr="00F32720" w:rsidTr="00027590">
        <w:trPr>
          <w:trHeight w:val="985"/>
        </w:trPr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27590" w:rsidRPr="00F32720" w:rsidRDefault="00027590" w:rsidP="00027590">
            <w:pPr>
              <w:spacing w:after="240"/>
              <w:jc w:val="center"/>
              <w:rPr>
                <w:sz w:val="18"/>
                <w:szCs w:val="18"/>
                <w:bdr w:val="none" w:sz="0" w:space="0" w:color="auto" w:frame="1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91131</w:t>
            </w: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27590" w:rsidRPr="00F32720" w:rsidRDefault="00027590" w:rsidP="00027590">
            <w:pPr>
              <w:spacing w:after="240"/>
              <w:jc w:val="center"/>
              <w:rPr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24.11.2022 10:00:39</w:t>
            </w:r>
          </w:p>
        </w:tc>
        <w:tc>
          <w:tcPr>
            <w:tcW w:w="1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27590" w:rsidRPr="00F32720" w:rsidRDefault="00027590" w:rsidP="00027590">
            <w:pPr>
              <w:spacing w:after="240"/>
              <w:jc w:val="center"/>
              <w:rPr>
                <w:sz w:val="18"/>
                <w:szCs w:val="18"/>
                <w:bdr w:val="none" w:sz="0" w:space="0" w:color="auto" w:frame="1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Podaná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MERTEL RG SLOVENSKÁ REPUBLIKA, s. r. o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3596741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Šoltésovej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14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Bratislava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81108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7590" w:rsidRPr="00F32720" w:rsidRDefault="00027590" w:rsidP="0002759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Slovenská republika</w:t>
            </w:r>
          </w:p>
        </w:tc>
      </w:tr>
    </w:tbl>
    <w:p w:rsidR="00AF374A" w:rsidRPr="00F32720" w:rsidRDefault="00AF374A" w:rsidP="00412106">
      <w:pPr>
        <w:ind w:left="360"/>
      </w:pPr>
    </w:p>
    <w:p w:rsidR="00AF374A" w:rsidRPr="00F32720" w:rsidRDefault="00AF374A" w:rsidP="00BC1825">
      <w:pPr>
        <w:jc w:val="both"/>
        <w:rPr>
          <w:b/>
        </w:rPr>
      </w:pPr>
    </w:p>
    <w:p w:rsidR="00BC1825" w:rsidRPr="00F32720" w:rsidRDefault="00BC1825" w:rsidP="00F32720">
      <w:pPr>
        <w:jc w:val="center"/>
        <w:rPr>
          <w:b/>
        </w:rPr>
      </w:pPr>
      <w:r w:rsidRPr="00F32720">
        <w:rPr>
          <w:b/>
        </w:rPr>
        <w:t>Čestné vyhlásenie spracovateľa zápisu o vzťahu k</w:t>
      </w:r>
      <w:r w:rsidR="00D80ED4" w:rsidRPr="00F32720">
        <w:rPr>
          <w:b/>
        </w:rPr>
        <w:t> </w:t>
      </w:r>
      <w:r w:rsidRPr="00F32720">
        <w:rPr>
          <w:b/>
        </w:rPr>
        <w:t>uchádzačom</w:t>
      </w:r>
      <w:r w:rsidR="00D80ED4" w:rsidRPr="00F32720">
        <w:rPr>
          <w:b/>
        </w:rPr>
        <w:t>:</w:t>
      </w:r>
    </w:p>
    <w:p w:rsidR="00AF374A" w:rsidRPr="00F32720" w:rsidRDefault="00AF374A" w:rsidP="00BC1825">
      <w:pPr>
        <w:jc w:val="both"/>
      </w:pPr>
    </w:p>
    <w:p w:rsidR="005F0D90" w:rsidRPr="00F32720" w:rsidRDefault="00B90FB1" w:rsidP="00B90FB1">
      <w:pPr>
        <w:jc w:val="both"/>
      </w:pPr>
      <w:r w:rsidRPr="00F32720">
        <w:t>Podľa § 23 zákona č. 343/2015 Z. z. o verejnom obstarávaní a o zmene a doplnení niektorých zákonov v znení zákon č. 483/2015 Z. z. ako zainteresovaná osoba verejného obstarávateľa, ktorá sa podieľa na príprave alebo realizácii verejného obstarávania alebo iná osoba, ktorá poskytuje verejnému obstarávateľovi podpornú činnosť vo verejnom obstarávaní a ktorá sa podieľa na príprave alebo realizácii verejného obstarávania alebo osoba s rozhodovacími právomocami verejného obstarávateľa, ktorá môže ovplyvniť výsledok verejného obstarávania bez toho, aby sa nevyhnutne podieľala na jeho príprave alebo realizácii vyhlasujem, že u mňa nedošlo ku akémukoľvek konfliktu záujmov vo vzťahu k hospodárskemu subjektu, ktorý sa zúčastňuje prípravných trhových konzultácií, uchádzačovi, účastníkovi, dodávateľovi, subdodávateľovi, inej osobe, vo vzťahu k zákazke, a v prípade, ak sa o konflikte záujmov dozviem, bezodkladne to oznámim verejnému obstarávateľovi.</w:t>
      </w:r>
    </w:p>
    <w:p w:rsidR="00AF374A" w:rsidRPr="00F32720" w:rsidRDefault="00AF374A" w:rsidP="00B90FB1">
      <w:pPr>
        <w:jc w:val="both"/>
      </w:pPr>
    </w:p>
    <w:p w:rsidR="006269F2" w:rsidRPr="00F32720" w:rsidRDefault="006269F2" w:rsidP="00AF374A">
      <w:pPr>
        <w:pStyle w:val="Nadpis1"/>
        <w:numPr>
          <w:ilvl w:val="0"/>
          <w:numId w:val="0"/>
        </w:numPr>
        <w:jc w:val="center"/>
      </w:pPr>
      <w:r w:rsidRPr="00F32720">
        <w:t>II. časť</w:t>
      </w:r>
    </w:p>
    <w:p w:rsidR="006269F2" w:rsidRDefault="00984C13" w:rsidP="00CD5E30">
      <w:pPr>
        <w:jc w:val="center"/>
        <w:rPr>
          <w:b/>
        </w:rPr>
      </w:pPr>
      <w:r w:rsidRPr="00F32720">
        <w:rPr>
          <w:b/>
        </w:rPr>
        <w:t xml:space="preserve">Poradie uchádzačov </w:t>
      </w:r>
    </w:p>
    <w:p w:rsidR="00B0729D" w:rsidRDefault="00B0729D" w:rsidP="00CD5E30">
      <w:pPr>
        <w:jc w:val="center"/>
        <w:rPr>
          <w:b/>
        </w:rPr>
      </w:pPr>
    </w:p>
    <w:p w:rsidR="00AF374A" w:rsidRPr="00861C53" w:rsidRDefault="00AF374A" w:rsidP="00AF374A">
      <w:pPr>
        <w:jc w:val="both"/>
      </w:pPr>
      <w:r w:rsidRPr="00AD3977">
        <w:t>V súlade s pravidlami uvedenými vo výzve verejný obstarávateľ vyhodnotil ponuky najprv podľa zvoleného kritéri</w:t>
      </w:r>
      <w:r w:rsidR="00F32720" w:rsidRPr="00AD3977">
        <w:t>a</w:t>
      </w:r>
      <w:r w:rsidRPr="00AD3977">
        <w:t xml:space="preserve"> a následne u uchádzača umiestneného na 1. mieste vyhodnotil splnenie podmienok účasti a požiadaviek na predmet zákazky. </w:t>
      </w:r>
      <w:r w:rsidR="00AD3977" w:rsidRPr="00AD3977">
        <w:t xml:space="preserve">Uchádzač </w:t>
      </w:r>
      <w:r w:rsidR="00AD3977" w:rsidRPr="00861C53">
        <w:rPr>
          <w:bdr w:val="none" w:sz="0" w:space="0" w:color="auto" w:frame="1"/>
          <w:lang w:eastAsia="en-US"/>
        </w:rPr>
        <w:t xml:space="preserve">Kaskády, s.r.o. splnil všetky požiadavky na predmet zákazky a podmienky účasti a preto bol označený ako úspešný uchádzač. </w:t>
      </w:r>
    </w:p>
    <w:p w:rsidR="00AF374A" w:rsidRPr="00F32720" w:rsidRDefault="00AF374A" w:rsidP="00CD5E30">
      <w:pPr>
        <w:jc w:val="center"/>
        <w:rPr>
          <w:b/>
        </w:rPr>
      </w:pPr>
    </w:p>
    <w:tbl>
      <w:tblPr>
        <w:tblW w:w="924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49"/>
        <w:gridCol w:w="1164"/>
        <w:gridCol w:w="1134"/>
        <w:gridCol w:w="1134"/>
        <w:gridCol w:w="666"/>
        <w:gridCol w:w="1134"/>
        <w:gridCol w:w="992"/>
        <w:gridCol w:w="1870"/>
      </w:tblGrid>
      <w:tr w:rsidR="00F32720" w:rsidRPr="00F32720" w:rsidTr="00F32720">
        <w:trPr>
          <w:trHeight w:val="522"/>
        </w:trPr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:rsidR="00084F78" w:rsidRPr="00F32720" w:rsidRDefault="00084F78" w:rsidP="00084F78">
            <w:pPr>
              <w:spacing w:after="240"/>
              <w:jc w:val="center"/>
              <w:rPr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Celková cena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:rsidR="00084F78" w:rsidRPr="00F32720" w:rsidRDefault="00084F78" w:rsidP="00084F78">
            <w:pPr>
              <w:spacing w:after="240"/>
              <w:jc w:val="center"/>
              <w:rPr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Názov uchádzač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:rsidR="00084F78" w:rsidRPr="00F32720" w:rsidRDefault="00084F78" w:rsidP="00084F78">
            <w:pPr>
              <w:spacing w:after="240"/>
              <w:jc w:val="center"/>
              <w:rPr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IČO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:rsidR="00084F78" w:rsidRPr="00F32720" w:rsidRDefault="00084F78" w:rsidP="00084F78">
            <w:pPr>
              <w:spacing w:after="240"/>
              <w:jc w:val="center"/>
              <w:rPr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Ulica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:rsidR="00084F78" w:rsidRPr="00F32720" w:rsidRDefault="00084F78" w:rsidP="00084F78">
            <w:pPr>
              <w:spacing w:after="240"/>
              <w:jc w:val="center"/>
              <w:rPr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Č.p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:rsidR="00084F78" w:rsidRPr="00F32720" w:rsidRDefault="00084F78" w:rsidP="00084F78">
            <w:pPr>
              <w:spacing w:after="240"/>
              <w:jc w:val="center"/>
              <w:rPr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Mesto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:rsidR="00084F78" w:rsidRPr="00F32720" w:rsidRDefault="00084F78" w:rsidP="00084F78">
            <w:pPr>
              <w:spacing w:after="240"/>
              <w:jc w:val="center"/>
              <w:rPr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PSČ</w:t>
            </w: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:rsidR="00084F78" w:rsidRPr="00F32720" w:rsidRDefault="00084F78" w:rsidP="00084F78">
            <w:pPr>
              <w:spacing w:after="240"/>
              <w:jc w:val="center"/>
              <w:rPr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sz w:val="18"/>
                <w:szCs w:val="18"/>
                <w:bdr w:val="none" w:sz="0" w:space="0" w:color="auto" w:frame="1"/>
              </w:rPr>
              <w:t>Štát</w:t>
            </w:r>
          </w:p>
        </w:tc>
      </w:tr>
      <w:tr w:rsidR="00F32720" w:rsidRPr="00F32720" w:rsidTr="00F32720">
        <w:trPr>
          <w:trHeight w:val="522"/>
        </w:trPr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2720" w:rsidRPr="00F32720" w:rsidRDefault="00F32720" w:rsidP="00F3272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</w:rPr>
            </w:pPr>
            <w:r w:rsidRPr="00F32720">
              <w:rPr>
                <w:b/>
                <w:sz w:val="18"/>
                <w:szCs w:val="18"/>
                <w:bdr w:val="none" w:sz="0" w:space="0" w:color="auto" w:frame="1"/>
              </w:rPr>
              <w:t>68 516,30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2720" w:rsidRPr="00F32720" w:rsidRDefault="00F32720" w:rsidP="00F3272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  <w:t>Kaskády, s.r.o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2720" w:rsidRPr="00F32720" w:rsidRDefault="00F32720" w:rsidP="00F3272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</w:rPr>
            </w:pPr>
            <w:r w:rsidRPr="00F32720">
              <w:rPr>
                <w:b/>
                <w:sz w:val="18"/>
                <w:szCs w:val="18"/>
                <w:bdr w:val="none" w:sz="0" w:space="0" w:color="auto" w:frame="1"/>
              </w:rPr>
              <w:t>36522279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2720" w:rsidRPr="00F32720" w:rsidRDefault="00F32720" w:rsidP="00F3272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  <w:t>Únovce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2720" w:rsidRPr="00F32720" w:rsidRDefault="00F32720" w:rsidP="00F3272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  <w:t>504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2720" w:rsidRPr="00F32720" w:rsidRDefault="00F32720" w:rsidP="00F3272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  <w:t>Galanta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2720" w:rsidRPr="00F32720" w:rsidRDefault="00F32720" w:rsidP="00F3272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  <w:t>92401</w:t>
            </w: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2720" w:rsidRPr="00F32720" w:rsidRDefault="00F32720" w:rsidP="00F32720">
            <w:pPr>
              <w:spacing w:after="240"/>
              <w:jc w:val="center"/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</w:pPr>
            <w:r w:rsidRPr="00F32720">
              <w:rPr>
                <w:b/>
                <w:sz w:val="18"/>
                <w:szCs w:val="18"/>
                <w:bdr w:val="none" w:sz="0" w:space="0" w:color="auto" w:frame="1"/>
                <w:lang w:eastAsia="en-US"/>
              </w:rPr>
              <w:t>Slovenská republika</w:t>
            </w:r>
          </w:p>
        </w:tc>
      </w:tr>
    </w:tbl>
    <w:p w:rsidR="002F54EA" w:rsidRPr="00F32720" w:rsidRDefault="006269F2" w:rsidP="00AF374A">
      <w:pPr>
        <w:pStyle w:val="Nadpis1"/>
        <w:numPr>
          <w:ilvl w:val="0"/>
          <w:numId w:val="0"/>
        </w:numPr>
        <w:ind w:left="360" w:hanging="360"/>
        <w:jc w:val="center"/>
      </w:pPr>
      <w:r w:rsidRPr="00F32720">
        <w:t>III. časť</w:t>
      </w:r>
    </w:p>
    <w:p w:rsidR="00861C53" w:rsidRDefault="00AF374A" w:rsidP="00AF374A">
      <w:pPr>
        <w:jc w:val="both"/>
        <w:rPr>
          <w:sz w:val="20"/>
          <w:szCs w:val="20"/>
        </w:rPr>
      </w:pPr>
      <w:r w:rsidRPr="00B0729D">
        <w:rPr>
          <w:sz w:val="20"/>
          <w:szCs w:val="20"/>
        </w:rPr>
        <w:t>(</w:t>
      </w:r>
      <w:r w:rsidRPr="00B0729D">
        <w:rPr>
          <w:i/>
          <w:sz w:val="20"/>
          <w:szCs w:val="20"/>
        </w:rPr>
        <w:t>Uviesť iné skutočnosti, ktoré nastali pri vyhodnotení ponúk a ktoré mohli mať vplyv na výsledok verejného ob</w:t>
      </w:r>
      <w:r w:rsidR="00B0729D" w:rsidRPr="00B0729D">
        <w:rPr>
          <w:i/>
          <w:sz w:val="20"/>
          <w:szCs w:val="20"/>
        </w:rPr>
        <w:t>starávania, okrem iného aj zozna</w:t>
      </w:r>
      <w:r w:rsidRPr="00B0729D">
        <w:rPr>
          <w:i/>
          <w:sz w:val="20"/>
          <w:szCs w:val="20"/>
        </w:rPr>
        <w:t>m vylúčených uchádzačov s uvedením dôvodu ich vylúčenia.</w:t>
      </w:r>
      <w:r w:rsidRPr="00B0729D">
        <w:rPr>
          <w:sz w:val="20"/>
          <w:szCs w:val="20"/>
        </w:rPr>
        <w:t>)</w:t>
      </w:r>
    </w:p>
    <w:p w:rsidR="00861C53" w:rsidRDefault="00861C53" w:rsidP="00AF374A">
      <w:pPr>
        <w:jc w:val="both"/>
        <w:rPr>
          <w:sz w:val="20"/>
          <w:szCs w:val="20"/>
        </w:rPr>
      </w:pPr>
    </w:p>
    <w:p w:rsidR="002234EB" w:rsidRPr="00F32720" w:rsidRDefault="002234EB" w:rsidP="00AF374A">
      <w:pPr>
        <w:jc w:val="both"/>
      </w:pPr>
      <w:r>
        <w:t xml:space="preserve">Uchádzač umiestnený ako prvý - </w:t>
      </w:r>
      <w:r w:rsidRPr="00B0729D">
        <w:rPr>
          <w:b/>
          <w:u w:val="single"/>
        </w:rPr>
        <w:t>ZEBRA STUDIO s.r.o</w:t>
      </w:r>
      <w:r>
        <w:t xml:space="preserve"> v</w:t>
      </w:r>
      <w:r w:rsidRPr="002234EB">
        <w:t xml:space="preserve"> rámci </w:t>
      </w:r>
      <w:r>
        <w:t xml:space="preserve">svojej </w:t>
      </w:r>
      <w:r w:rsidRPr="002234EB">
        <w:t xml:space="preserve">ponuky </w:t>
      </w:r>
      <w:r>
        <w:t>nezaslal</w:t>
      </w:r>
      <w:r w:rsidRPr="002234EB">
        <w:t xml:space="preserve"> ani jeden z požadovaných dokumentov</w:t>
      </w:r>
      <w:r>
        <w:t xml:space="preserve"> určených v podmienkach účasti Výzvy</w:t>
      </w:r>
      <w:r w:rsidRPr="002234EB">
        <w:t>. Vzhľadom na to, že verejný obstarávateľ požadoval predloženie referencie v zmysle </w:t>
      </w:r>
      <w:r w:rsidRPr="002234EB">
        <w:rPr>
          <w:i/>
          <w:iCs/>
        </w:rPr>
        <w:t xml:space="preserve">písm. c) Zoznam poskytnutých služieb (referencia) podľa podmienok uvedených v časti podmienky účasti, písm. c), </w:t>
      </w:r>
      <w:r w:rsidRPr="002234EB">
        <w:rPr>
          <w:iCs/>
        </w:rPr>
        <w:t>a</w:t>
      </w:r>
      <w:r w:rsidRPr="002234EB">
        <w:t xml:space="preserve"> túto referenciu </w:t>
      </w:r>
      <w:r>
        <w:t>uchádzač</w:t>
      </w:r>
      <w:r w:rsidRPr="002234EB">
        <w:t xml:space="preserve"> nepredložil, </w:t>
      </w:r>
      <w:r>
        <w:t>bol uchádzač následne vylúčený</w:t>
      </w:r>
      <w:r w:rsidRPr="002234EB">
        <w:t>.</w:t>
      </w:r>
    </w:p>
    <w:p w:rsidR="00861C53" w:rsidRDefault="00861C53" w:rsidP="00AF374A">
      <w:pPr>
        <w:jc w:val="both"/>
      </w:pPr>
    </w:p>
    <w:p w:rsidR="00861C53" w:rsidRPr="00F32720" w:rsidRDefault="00861C53" w:rsidP="00AF374A">
      <w:pPr>
        <w:jc w:val="both"/>
      </w:pPr>
    </w:p>
    <w:p w:rsidR="00861C53" w:rsidRDefault="00861C53" w:rsidP="00A720DB">
      <w:pPr>
        <w:pBdr>
          <w:top w:val="nil"/>
          <w:left w:val="nil"/>
          <w:bottom w:val="nil"/>
          <w:right w:val="nil"/>
          <w:between w:val="nil"/>
          <w:bar w:val="nil"/>
        </w:pBdr>
        <w:spacing w:after="240"/>
        <w:jc w:val="both"/>
        <w:rPr>
          <w:rFonts w:ascii="Verdana" w:eastAsia="Arial Unicode MS" w:hAnsi="Verdana" w:cs="Calibri"/>
          <w:color w:val="9B1614"/>
          <w:sz w:val="28"/>
          <w:szCs w:val="28"/>
          <w:bdr w:val="nil"/>
          <w:lang w:eastAsia="en-US"/>
        </w:rPr>
      </w:pPr>
      <w:r w:rsidRPr="00861C53">
        <w:rPr>
          <w:rFonts w:ascii="Verdana" w:eastAsia="Arial Unicode MS" w:hAnsi="Verdana" w:cs="Calibri"/>
          <w:color w:val="9B1614"/>
          <w:sz w:val="28"/>
          <w:szCs w:val="28"/>
          <w:bdr w:val="nil"/>
          <w:lang w:eastAsia="en-US"/>
        </w:rPr>
        <w:t>Poradie uchádzačov:</w:t>
      </w:r>
    </w:p>
    <w:tbl>
      <w:tblPr>
        <w:tblW w:w="10285" w:type="dxa"/>
        <w:tblInd w:w="-14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55" w:type="dxa"/>
          <w:right w:w="70" w:type="dxa"/>
        </w:tblCellMar>
        <w:tblLook w:val="04A0" w:firstRow="1" w:lastRow="0" w:firstColumn="1" w:lastColumn="0" w:noHBand="0" w:noVBand="1"/>
      </w:tblPr>
      <w:tblGrid>
        <w:gridCol w:w="2127"/>
        <w:gridCol w:w="2958"/>
        <w:gridCol w:w="3004"/>
        <w:gridCol w:w="2196"/>
      </w:tblGrid>
      <w:tr w:rsidR="00861C53" w:rsidRPr="00861C53" w:rsidTr="00A720DB">
        <w:trPr>
          <w:trHeight w:val="145"/>
        </w:trPr>
        <w:tc>
          <w:tcPr>
            <w:tcW w:w="21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55" w:type="dxa"/>
            </w:tcMar>
            <w:vAlign w:val="center"/>
          </w:tcPr>
          <w:p w:rsidR="00861C53" w:rsidRPr="00861C53" w:rsidRDefault="00861C53" w:rsidP="00861C5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4500"/>
              </w:tabs>
              <w:suppressAutoHyphens/>
              <w:spacing w:after="240"/>
              <w:jc w:val="both"/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</w:pPr>
            <w:r w:rsidRPr="00861C53"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  <w:t>Poradie úspešnosti:</w:t>
            </w:r>
          </w:p>
        </w:tc>
        <w:tc>
          <w:tcPr>
            <w:tcW w:w="2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vAlign w:val="center"/>
          </w:tcPr>
          <w:p w:rsidR="00861C53" w:rsidRPr="00861C53" w:rsidRDefault="00861C53" w:rsidP="00861C5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4500"/>
              </w:tabs>
              <w:suppressAutoHyphens/>
              <w:spacing w:after="240"/>
              <w:jc w:val="both"/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</w:pPr>
            <w:r w:rsidRPr="00861C53"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  <w:t>Obchodné meno:</w:t>
            </w:r>
          </w:p>
        </w:tc>
        <w:tc>
          <w:tcPr>
            <w:tcW w:w="300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vAlign w:val="center"/>
          </w:tcPr>
          <w:p w:rsidR="00861C53" w:rsidRPr="00861C53" w:rsidRDefault="00861C53" w:rsidP="00861C5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4500"/>
              </w:tabs>
              <w:suppressAutoHyphens/>
              <w:spacing w:after="240"/>
              <w:jc w:val="both"/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</w:pPr>
            <w:r w:rsidRPr="00861C53"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  <w:t>Adresa:</w:t>
            </w:r>
          </w:p>
        </w:tc>
        <w:tc>
          <w:tcPr>
            <w:tcW w:w="21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vAlign w:val="center"/>
          </w:tcPr>
          <w:p w:rsidR="00861C53" w:rsidRPr="00861C53" w:rsidRDefault="00861C5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4500"/>
              </w:tabs>
              <w:suppressAutoHyphens/>
              <w:spacing w:after="240"/>
              <w:jc w:val="both"/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</w:pPr>
            <w:r w:rsidRPr="00861C53"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  <w:t>Celková cena od účastníka</w:t>
            </w:r>
            <w:r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  <w:t xml:space="preserve"> bez DPH</w:t>
            </w:r>
          </w:p>
        </w:tc>
      </w:tr>
      <w:tr w:rsidR="00861C53" w:rsidRPr="00861C53" w:rsidTr="00A720DB">
        <w:trPr>
          <w:trHeight w:val="145"/>
        </w:trPr>
        <w:tc>
          <w:tcPr>
            <w:tcW w:w="21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55" w:type="dxa"/>
            </w:tcMar>
            <w:vAlign w:val="center"/>
          </w:tcPr>
          <w:p w:rsidR="00861C53" w:rsidRPr="00861C53" w:rsidRDefault="00861C53" w:rsidP="00861C5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4500"/>
              </w:tabs>
              <w:suppressAutoHyphens/>
              <w:spacing w:after="240"/>
              <w:jc w:val="center"/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</w:pPr>
            <w:r w:rsidRPr="00861C53"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  <w:t>1.</w:t>
            </w:r>
          </w:p>
        </w:tc>
        <w:tc>
          <w:tcPr>
            <w:tcW w:w="2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vAlign w:val="center"/>
          </w:tcPr>
          <w:p w:rsidR="00861C53" w:rsidRPr="00861C53" w:rsidRDefault="00861C53" w:rsidP="00861C5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4500"/>
              </w:tabs>
              <w:suppressAutoHyphens/>
              <w:spacing w:after="240"/>
              <w:jc w:val="both"/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</w:pPr>
            <w:r w:rsidRPr="00861C53"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  <w:t>Kaskády, s.r.o.</w:t>
            </w:r>
          </w:p>
        </w:tc>
        <w:tc>
          <w:tcPr>
            <w:tcW w:w="300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vAlign w:val="center"/>
          </w:tcPr>
          <w:p w:rsidR="00861C53" w:rsidRPr="00861C53" w:rsidRDefault="00861C53" w:rsidP="00861C5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4500"/>
              </w:tabs>
              <w:suppressAutoHyphens/>
              <w:spacing w:after="240"/>
              <w:jc w:val="both"/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</w:pPr>
            <w:r w:rsidRPr="00861C53"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  <w:t>Únovce 504, 924 01 Galanta</w:t>
            </w:r>
          </w:p>
        </w:tc>
        <w:tc>
          <w:tcPr>
            <w:tcW w:w="21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vAlign w:val="center"/>
          </w:tcPr>
          <w:p w:rsidR="00861C53" w:rsidRPr="00861C53" w:rsidRDefault="00861C53" w:rsidP="00861C5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4500"/>
              </w:tabs>
              <w:suppressAutoHyphens/>
              <w:spacing w:after="240"/>
              <w:jc w:val="center"/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</w:pPr>
            <w:r w:rsidRPr="00861C53">
              <w:rPr>
                <w:rFonts w:ascii="Verdana" w:eastAsia="Arial Unicode MS" w:hAnsi="Verdana"/>
                <w:b/>
                <w:sz w:val="18"/>
                <w:szCs w:val="18"/>
                <w:bdr w:val="nil"/>
                <w:lang w:val="en-US" w:eastAsia="en-US"/>
              </w:rPr>
              <w:t>68 516,30</w:t>
            </w:r>
          </w:p>
        </w:tc>
      </w:tr>
      <w:tr w:rsidR="00861C53" w:rsidRPr="00861C53" w:rsidTr="00A720DB">
        <w:trPr>
          <w:trHeight w:val="145"/>
        </w:trPr>
        <w:tc>
          <w:tcPr>
            <w:tcW w:w="21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55" w:type="dxa"/>
            </w:tcMar>
            <w:vAlign w:val="center"/>
          </w:tcPr>
          <w:p w:rsidR="00861C53" w:rsidRPr="00861C53" w:rsidRDefault="00861C53" w:rsidP="00861C5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4500"/>
              </w:tabs>
              <w:suppressAutoHyphens/>
              <w:spacing w:after="240"/>
              <w:jc w:val="center"/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</w:pPr>
            <w:r w:rsidRPr="00861C53"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  <w:t>2.</w:t>
            </w:r>
          </w:p>
        </w:tc>
        <w:tc>
          <w:tcPr>
            <w:tcW w:w="2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vAlign w:val="center"/>
          </w:tcPr>
          <w:p w:rsidR="00861C53" w:rsidRPr="00861C53" w:rsidRDefault="00861C53" w:rsidP="00861C5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4500"/>
              </w:tabs>
              <w:suppressAutoHyphens/>
              <w:spacing w:after="240"/>
              <w:jc w:val="both"/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</w:pPr>
            <w:r w:rsidRPr="00861C53"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  <w:t>MV staving a.s.</w:t>
            </w:r>
          </w:p>
        </w:tc>
        <w:tc>
          <w:tcPr>
            <w:tcW w:w="300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vAlign w:val="center"/>
          </w:tcPr>
          <w:p w:rsidR="00861C53" w:rsidRPr="00861C53" w:rsidRDefault="00861C53" w:rsidP="00861C5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4500"/>
              </w:tabs>
              <w:suppressAutoHyphens/>
              <w:spacing w:after="240"/>
              <w:jc w:val="both"/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</w:pPr>
            <w:r w:rsidRPr="00861C53"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  <w:t>Hviezdoslavova 2, 97101 Prievidza</w:t>
            </w:r>
          </w:p>
        </w:tc>
        <w:tc>
          <w:tcPr>
            <w:tcW w:w="21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vAlign w:val="center"/>
          </w:tcPr>
          <w:p w:rsidR="00861C53" w:rsidRPr="00861C53" w:rsidRDefault="00861C53" w:rsidP="00861C5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4500"/>
              </w:tabs>
              <w:suppressAutoHyphens/>
              <w:spacing w:after="240"/>
              <w:jc w:val="center"/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</w:pPr>
            <w:r w:rsidRPr="00861C53"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  <w:t>69 914,00</w:t>
            </w:r>
          </w:p>
        </w:tc>
      </w:tr>
      <w:tr w:rsidR="00861C53" w:rsidRPr="00861C53" w:rsidTr="00A720DB">
        <w:trPr>
          <w:trHeight w:val="145"/>
        </w:trPr>
        <w:tc>
          <w:tcPr>
            <w:tcW w:w="21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55" w:type="dxa"/>
            </w:tcMar>
            <w:vAlign w:val="center"/>
          </w:tcPr>
          <w:p w:rsidR="00861C53" w:rsidRPr="00861C53" w:rsidRDefault="00861C53" w:rsidP="00861C5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4500"/>
              </w:tabs>
              <w:suppressAutoHyphens/>
              <w:spacing w:after="240"/>
              <w:jc w:val="center"/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</w:pPr>
            <w:r w:rsidRPr="00861C53"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  <w:t>3.</w:t>
            </w:r>
          </w:p>
        </w:tc>
        <w:tc>
          <w:tcPr>
            <w:tcW w:w="2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vAlign w:val="center"/>
          </w:tcPr>
          <w:p w:rsidR="00861C53" w:rsidRPr="00861C53" w:rsidRDefault="00861C53" w:rsidP="00861C5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4500"/>
              </w:tabs>
              <w:suppressAutoHyphens/>
              <w:spacing w:after="240"/>
              <w:jc w:val="both"/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</w:pPr>
            <w:r w:rsidRPr="00861C53"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  <w:t>MERTEL RG SLOVENSKÁ REPUBLIKA, s. r. o.</w:t>
            </w:r>
          </w:p>
        </w:tc>
        <w:tc>
          <w:tcPr>
            <w:tcW w:w="300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vAlign w:val="center"/>
          </w:tcPr>
          <w:p w:rsidR="00861C53" w:rsidRPr="00861C53" w:rsidRDefault="00861C53" w:rsidP="00861C5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4500"/>
              </w:tabs>
              <w:suppressAutoHyphens/>
              <w:spacing w:after="240"/>
              <w:jc w:val="both"/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</w:pPr>
            <w:r w:rsidRPr="00861C53"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  <w:t>Šoltésovej 14, 81108 Bratislava</w:t>
            </w:r>
          </w:p>
        </w:tc>
        <w:tc>
          <w:tcPr>
            <w:tcW w:w="21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vAlign w:val="center"/>
          </w:tcPr>
          <w:p w:rsidR="00861C53" w:rsidRPr="00861C53" w:rsidRDefault="00861C53" w:rsidP="00861C5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4500"/>
              </w:tabs>
              <w:suppressAutoHyphens/>
              <w:spacing w:after="240"/>
              <w:jc w:val="center"/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</w:pPr>
            <w:r w:rsidRPr="00861C53"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  <w:t>69 941,56</w:t>
            </w:r>
          </w:p>
        </w:tc>
      </w:tr>
      <w:tr w:rsidR="00861C53" w:rsidRPr="00861C53" w:rsidTr="00A720DB">
        <w:trPr>
          <w:trHeight w:val="145"/>
        </w:trPr>
        <w:tc>
          <w:tcPr>
            <w:tcW w:w="21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55" w:type="dxa"/>
            </w:tcMar>
            <w:vAlign w:val="center"/>
          </w:tcPr>
          <w:p w:rsidR="00861C53" w:rsidRPr="00861C53" w:rsidRDefault="00861C53" w:rsidP="00861C5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4500"/>
              </w:tabs>
              <w:suppressAutoHyphens/>
              <w:spacing w:after="240"/>
              <w:jc w:val="center"/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</w:pPr>
            <w:r w:rsidRPr="00861C53"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  <w:t>4.</w:t>
            </w:r>
          </w:p>
        </w:tc>
        <w:tc>
          <w:tcPr>
            <w:tcW w:w="2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vAlign w:val="center"/>
          </w:tcPr>
          <w:p w:rsidR="00861C53" w:rsidRPr="00861C53" w:rsidRDefault="00861C53" w:rsidP="00861C5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4500"/>
              </w:tabs>
              <w:suppressAutoHyphens/>
              <w:spacing w:after="240"/>
              <w:jc w:val="both"/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</w:pPr>
            <w:r w:rsidRPr="00861C53"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  <w:t>Paxtravel, s.r.o.</w:t>
            </w:r>
          </w:p>
        </w:tc>
        <w:tc>
          <w:tcPr>
            <w:tcW w:w="300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vAlign w:val="center"/>
          </w:tcPr>
          <w:p w:rsidR="00861C53" w:rsidRPr="00861C53" w:rsidRDefault="00861C53" w:rsidP="00861C5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4500"/>
              </w:tabs>
              <w:suppressAutoHyphens/>
              <w:spacing w:after="240"/>
              <w:jc w:val="both"/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</w:pPr>
            <w:r w:rsidRPr="00861C53"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  <w:t>Záhradnícka 20, 81107 Bratislava</w:t>
            </w:r>
          </w:p>
        </w:tc>
        <w:tc>
          <w:tcPr>
            <w:tcW w:w="21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vAlign w:val="center"/>
          </w:tcPr>
          <w:p w:rsidR="00861C53" w:rsidRPr="00861C53" w:rsidRDefault="00861C53" w:rsidP="00861C5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4500"/>
              </w:tabs>
              <w:suppressAutoHyphens/>
              <w:spacing w:after="240"/>
              <w:jc w:val="center"/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</w:pPr>
            <w:r w:rsidRPr="00861C53"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  <w:t>72 540,00</w:t>
            </w:r>
          </w:p>
        </w:tc>
      </w:tr>
      <w:tr w:rsidR="00861C53" w:rsidRPr="00861C53" w:rsidTr="00A720DB">
        <w:trPr>
          <w:trHeight w:val="145"/>
        </w:trPr>
        <w:tc>
          <w:tcPr>
            <w:tcW w:w="21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55" w:type="dxa"/>
            </w:tcMar>
            <w:vAlign w:val="center"/>
          </w:tcPr>
          <w:p w:rsidR="00861C53" w:rsidRPr="00861C53" w:rsidRDefault="00861C53" w:rsidP="00861C5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4500"/>
              </w:tabs>
              <w:suppressAutoHyphens/>
              <w:spacing w:after="240"/>
              <w:jc w:val="center"/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</w:pPr>
            <w:r w:rsidRPr="00861C53"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  <w:t>5.</w:t>
            </w:r>
          </w:p>
        </w:tc>
        <w:tc>
          <w:tcPr>
            <w:tcW w:w="2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vAlign w:val="center"/>
          </w:tcPr>
          <w:p w:rsidR="00861C53" w:rsidRPr="00861C53" w:rsidRDefault="00861C53" w:rsidP="00861C5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4500"/>
              </w:tabs>
              <w:suppressAutoHyphens/>
              <w:spacing w:after="240"/>
              <w:jc w:val="both"/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</w:pPr>
            <w:r w:rsidRPr="00861C53"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  <w:t>ECLIPS s.r.o.</w:t>
            </w:r>
          </w:p>
        </w:tc>
        <w:tc>
          <w:tcPr>
            <w:tcW w:w="300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vAlign w:val="center"/>
          </w:tcPr>
          <w:p w:rsidR="00861C53" w:rsidRPr="00861C53" w:rsidRDefault="00861C53" w:rsidP="00861C5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4500"/>
              </w:tabs>
              <w:suppressAutoHyphens/>
              <w:spacing w:after="240"/>
              <w:jc w:val="both"/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</w:pPr>
            <w:r w:rsidRPr="00861C53"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  <w:t>Štúrova 36, 90025 Chorvátsky Grob</w:t>
            </w:r>
          </w:p>
        </w:tc>
        <w:tc>
          <w:tcPr>
            <w:tcW w:w="21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vAlign w:val="center"/>
          </w:tcPr>
          <w:p w:rsidR="00861C53" w:rsidRPr="00861C53" w:rsidRDefault="00861C53" w:rsidP="00861C5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4500"/>
              </w:tabs>
              <w:suppressAutoHyphens/>
              <w:spacing w:after="240"/>
              <w:jc w:val="center"/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</w:pPr>
            <w:r w:rsidRPr="00861C53"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  <w:t>75 977,91</w:t>
            </w:r>
          </w:p>
        </w:tc>
      </w:tr>
      <w:tr w:rsidR="00861C53" w:rsidRPr="00861C53" w:rsidTr="00A720DB">
        <w:trPr>
          <w:trHeight w:val="28"/>
        </w:trPr>
        <w:tc>
          <w:tcPr>
            <w:tcW w:w="21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55" w:type="dxa"/>
            </w:tcMar>
            <w:vAlign w:val="center"/>
          </w:tcPr>
          <w:p w:rsidR="00861C53" w:rsidRPr="00861C53" w:rsidRDefault="00861C53" w:rsidP="00861C5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4500"/>
              </w:tabs>
              <w:suppressAutoHyphens/>
              <w:spacing w:after="240"/>
              <w:jc w:val="center"/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</w:pPr>
            <w:r w:rsidRPr="00861C53"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  <w:t>6.</w:t>
            </w:r>
          </w:p>
        </w:tc>
        <w:tc>
          <w:tcPr>
            <w:tcW w:w="2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vAlign w:val="center"/>
          </w:tcPr>
          <w:p w:rsidR="00861C53" w:rsidRPr="00861C53" w:rsidRDefault="00861C53" w:rsidP="00861C5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4500"/>
              </w:tabs>
              <w:suppressAutoHyphens/>
              <w:spacing w:after="240"/>
              <w:jc w:val="both"/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</w:pPr>
            <w:r w:rsidRPr="00861C53"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  <w:t>Hotel Kormorán Slovakia, s.r.o.</w:t>
            </w:r>
          </w:p>
        </w:tc>
        <w:tc>
          <w:tcPr>
            <w:tcW w:w="300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vAlign w:val="center"/>
          </w:tcPr>
          <w:p w:rsidR="00861C53" w:rsidRPr="00861C53" w:rsidRDefault="00861C53" w:rsidP="00861C5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4500"/>
              </w:tabs>
              <w:suppressAutoHyphens/>
              <w:spacing w:after="240"/>
              <w:jc w:val="both"/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</w:pPr>
            <w:r w:rsidRPr="00861C53"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  <w:t>Pri hrádzi 33, 93101 Šamorín</w:t>
            </w:r>
          </w:p>
        </w:tc>
        <w:tc>
          <w:tcPr>
            <w:tcW w:w="21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vAlign w:val="center"/>
          </w:tcPr>
          <w:p w:rsidR="00861C53" w:rsidRPr="00861C53" w:rsidRDefault="00861C53" w:rsidP="00861C5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4500"/>
              </w:tabs>
              <w:suppressAutoHyphens/>
              <w:spacing w:after="240"/>
              <w:jc w:val="center"/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</w:pPr>
            <w:r w:rsidRPr="00861C53">
              <w:rPr>
                <w:rFonts w:ascii="Verdana" w:eastAsia="Arial Unicode MS" w:hAnsi="Verdana"/>
                <w:b/>
                <w:sz w:val="18"/>
                <w:szCs w:val="18"/>
                <w:bdr w:val="nil"/>
                <w:lang w:eastAsia="en-US"/>
              </w:rPr>
              <w:t>89 577,29</w:t>
            </w:r>
          </w:p>
        </w:tc>
      </w:tr>
    </w:tbl>
    <w:p w:rsidR="00084F78" w:rsidRPr="00F32720" w:rsidRDefault="00084F78" w:rsidP="00AF374A">
      <w:pPr>
        <w:jc w:val="both"/>
      </w:pPr>
    </w:p>
    <w:p w:rsidR="00AF374A" w:rsidRPr="00F32720" w:rsidRDefault="00AF374A" w:rsidP="000F5F3B">
      <w:pPr>
        <w:jc w:val="center"/>
      </w:pPr>
    </w:p>
    <w:p w:rsidR="002F54EA" w:rsidRPr="00F32720" w:rsidRDefault="00DD250F" w:rsidP="00AF374A">
      <w:r w:rsidRPr="00F32720">
        <w:t>V</w:t>
      </w:r>
      <w:r w:rsidR="005F0D90" w:rsidRPr="00F32720">
        <w:t> </w:t>
      </w:r>
      <w:r w:rsidR="00861C53">
        <w:t>Bratislave</w:t>
      </w:r>
      <w:r w:rsidR="00861C53" w:rsidRPr="00F32720">
        <w:t>,</w:t>
      </w:r>
      <w:r w:rsidR="00861C53">
        <w:t xml:space="preserve"> </w:t>
      </w:r>
      <w:r w:rsidRPr="00F32720">
        <w:t xml:space="preserve">dňa </w:t>
      </w:r>
      <w:r w:rsidR="00861C53">
        <w:t>30. 11. 2022</w:t>
      </w:r>
    </w:p>
    <w:p w:rsidR="00B872A9" w:rsidRPr="00F32720" w:rsidRDefault="00B872A9" w:rsidP="00B90FB1">
      <w:pPr>
        <w:tabs>
          <w:tab w:val="left" w:pos="4860"/>
        </w:tabs>
        <w:overflowPunct w:val="0"/>
        <w:jc w:val="both"/>
        <w:rPr>
          <w:b/>
        </w:rPr>
      </w:pPr>
    </w:p>
    <w:p w:rsidR="008A1868" w:rsidRPr="00F32720" w:rsidRDefault="008A1868" w:rsidP="00B90FB1">
      <w:pPr>
        <w:tabs>
          <w:tab w:val="left" w:pos="4860"/>
        </w:tabs>
        <w:overflowPunct w:val="0"/>
        <w:jc w:val="both"/>
        <w:rPr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076"/>
        <w:gridCol w:w="3996"/>
      </w:tblGrid>
      <w:tr w:rsidR="00F32720" w:rsidRPr="00F32720" w:rsidTr="00A720DB">
        <w:tc>
          <w:tcPr>
            <w:tcW w:w="4111" w:type="dxa"/>
            <w:shd w:val="clear" w:color="auto" w:fill="auto"/>
          </w:tcPr>
          <w:p w:rsidR="00AF374A" w:rsidRPr="00F32720" w:rsidRDefault="00AF374A" w:rsidP="0031292B">
            <w:pPr>
              <w:tabs>
                <w:tab w:val="left" w:pos="4860"/>
              </w:tabs>
              <w:overflowPunct w:val="0"/>
              <w:jc w:val="both"/>
              <w:rPr>
                <w:b/>
              </w:rPr>
            </w:pPr>
            <w:r w:rsidRPr="00F32720">
              <w:rPr>
                <w:b/>
              </w:rPr>
              <w:t>Spracovate</w:t>
            </w:r>
            <w:r w:rsidR="00A36307">
              <w:rPr>
                <w:b/>
              </w:rPr>
              <w:t>lia</w:t>
            </w:r>
            <w:r w:rsidRPr="00F32720">
              <w:rPr>
                <w:b/>
              </w:rPr>
              <w:t>:</w:t>
            </w:r>
            <w:r w:rsidRPr="00F32720">
              <w:t>   </w:t>
            </w:r>
          </w:p>
        </w:tc>
        <w:tc>
          <w:tcPr>
            <w:tcW w:w="4961" w:type="dxa"/>
            <w:shd w:val="clear" w:color="auto" w:fill="auto"/>
          </w:tcPr>
          <w:p w:rsidR="00AF374A" w:rsidRPr="00F32720" w:rsidRDefault="00AF374A" w:rsidP="00AF374A">
            <w:pPr>
              <w:rPr>
                <w:b/>
              </w:rPr>
            </w:pPr>
            <w:r w:rsidRPr="00F32720">
              <w:rPr>
                <w:b/>
              </w:rPr>
              <w:t>Schválil:</w:t>
            </w:r>
          </w:p>
        </w:tc>
      </w:tr>
      <w:tr w:rsidR="00F32720" w:rsidRPr="00F32720" w:rsidTr="00A720DB">
        <w:tc>
          <w:tcPr>
            <w:tcW w:w="4111" w:type="dxa"/>
            <w:shd w:val="clear" w:color="auto" w:fill="auto"/>
          </w:tcPr>
          <w:p w:rsidR="00AF374A" w:rsidRPr="00F32720" w:rsidRDefault="00AF374A" w:rsidP="0031292B">
            <w:pPr>
              <w:tabs>
                <w:tab w:val="left" w:pos="4860"/>
              </w:tabs>
              <w:overflowPunct w:val="0"/>
              <w:jc w:val="both"/>
              <w:rPr>
                <w:b/>
              </w:rPr>
            </w:pPr>
          </w:p>
          <w:p w:rsidR="00861C53" w:rsidRDefault="00861C53">
            <w:pPr>
              <w:tabs>
                <w:tab w:val="left" w:pos="4860"/>
              </w:tabs>
              <w:overflowPunct w:val="0"/>
              <w:jc w:val="both"/>
            </w:pPr>
          </w:p>
          <w:p w:rsidR="00AF374A" w:rsidRPr="00A720DB" w:rsidRDefault="00861C53">
            <w:pPr>
              <w:tabs>
                <w:tab w:val="left" w:pos="4860"/>
              </w:tabs>
              <w:overflowPunct w:val="0"/>
              <w:jc w:val="both"/>
              <w:rPr>
                <w:b/>
              </w:rPr>
            </w:pPr>
            <w:r w:rsidRPr="00AB0FB8">
              <w:rPr>
                <w:b/>
              </w:rPr>
              <w:t>Ing. Vladimíra Karcolová</w:t>
            </w:r>
          </w:p>
          <w:p w:rsidR="00AB0FB8" w:rsidRDefault="00AB0FB8">
            <w:pPr>
              <w:tabs>
                <w:tab w:val="left" w:pos="4860"/>
              </w:tabs>
              <w:overflowPunct w:val="0"/>
              <w:jc w:val="both"/>
              <w:rPr>
                <w:b/>
              </w:rPr>
            </w:pPr>
          </w:p>
          <w:p w:rsidR="00A36307" w:rsidRDefault="00A36307">
            <w:pPr>
              <w:tabs>
                <w:tab w:val="left" w:pos="4860"/>
              </w:tabs>
              <w:overflowPunct w:val="0"/>
              <w:jc w:val="both"/>
              <w:rPr>
                <w:b/>
              </w:rPr>
            </w:pPr>
          </w:p>
          <w:p w:rsidR="00A36307" w:rsidRPr="00F32720" w:rsidRDefault="00A36307">
            <w:pPr>
              <w:tabs>
                <w:tab w:val="left" w:pos="4860"/>
              </w:tabs>
              <w:overflowPunct w:val="0"/>
              <w:jc w:val="both"/>
              <w:rPr>
                <w:b/>
              </w:rPr>
            </w:pPr>
            <w:r>
              <w:rPr>
                <w:b/>
              </w:rPr>
              <w:t>Ing. Róbert Bohunický</w:t>
            </w:r>
          </w:p>
        </w:tc>
        <w:tc>
          <w:tcPr>
            <w:tcW w:w="4961" w:type="dxa"/>
            <w:shd w:val="clear" w:color="auto" w:fill="auto"/>
            <w:vAlign w:val="bottom"/>
          </w:tcPr>
          <w:p w:rsidR="00861C53" w:rsidRDefault="00861C53" w:rsidP="0031292B">
            <w:pPr>
              <w:tabs>
                <w:tab w:val="left" w:pos="4860"/>
              </w:tabs>
              <w:overflowPunct w:val="0"/>
            </w:pPr>
          </w:p>
          <w:p w:rsidR="00861C53" w:rsidRDefault="00861C53" w:rsidP="0031292B">
            <w:pPr>
              <w:tabs>
                <w:tab w:val="left" w:pos="4860"/>
              </w:tabs>
              <w:overflowPunct w:val="0"/>
            </w:pPr>
          </w:p>
          <w:p w:rsidR="00AF374A" w:rsidRPr="00A720DB" w:rsidRDefault="00861C53" w:rsidP="0031292B">
            <w:pPr>
              <w:tabs>
                <w:tab w:val="left" w:pos="4860"/>
              </w:tabs>
              <w:overflowPunct w:val="0"/>
              <w:rPr>
                <w:b/>
              </w:rPr>
            </w:pPr>
            <w:r w:rsidRPr="00AB0FB8">
              <w:rPr>
                <w:b/>
              </w:rPr>
              <w:t>JUDr. Zoltán Šťavnický</w:t>
            </w:r>
          </w:p>
          <w:p w:rsidR="00861C53" w:rsidRDefault="00861C53" w:rsidP="0031292B">
            <w:pPr>
              <w:tabs>
                <w:tab w:val="left" w:pos="4860"/>
              </w:tabs>
              <w:overflowPunct w:val="0"/>
            </w:pPr>
            <w:r>
              <w:t xml:space="preserve">vedúci oddelenia odhaľovania </w:t>
            </w:r>
          </w:p>
          <w:p w:rsidR="00861C53" w:rsidRDefault="00861C53" w:rsidP="0031292B">
            <w:pPr>
              <w:tabs>
                <w:tab w:val="left" w:pos="4860"/>
              </w:tabs>
              <w:overflowPunct w:val="0"/>
            </w:pPr>
            <w:r>
              <w:t xml:space="preserve">odboru počítačovej kriminality </w:t>
            </w:r>
          </w:p>
          <w:p w:rsidR="00861C53" w:rsidRPr="00A720DB" w:rsidRDefault="00861C53">
            <w:pPr>
              <w:tabs>
                <w:tab w:val="left" w:pos="4860"/>
              </w:tabs>
              <w:overflowPunct w:val="0"/>
            </w:pPr>
            <w:r>
              <w:t>národnej centrály osobitných druhov kriminality Prezídia Policajného zboru</w:t>
            </w:r>
          </w:p>
        </w:tc>
      </w:tr>
      <w:tr w:rsidR="00AF374A" w:rsidRPr="00F32720" w:rsidTr="00A720DB">
        <w:tc>
          <w:tcPr>
            <w:tcW w:w="4111" w:type="dxa"/>
            <w:shd w:val="clear" w:color="auto" w:fill="auto"/>
          </w:tcPr>
          <w:p w:rsidR="00AF374A" w:rsidRPr="00F32720" w:rsidRDefault="00AF374A" w:rsidP="0031292B">
            <w:pPr>
              <w:tabs>
                <w:tab w:val="left" w:pos="4860"/>
              </w:tabs>
              <w:overflowPunct w:val="0"/>
              <w:jc w:val="both"/>
            </w:pPr>
            <w:r w:rsidRPr="00F32720">
              <w:tab/>
            </w:r>
          </w:p>
        </w:tc>
        <w:tc>
          <w:tcPr>
            <w:tcW w:w="4961" w:type="dxa"/>
            <w:shd w:val="clear" w:color="auto" w:fill="auto"/>
          </w:tcPr>
          <w:p w:rsidR="00AF374A" w:rsidRPr="00F32720" w:rsidRDefault="00AF374A" w:rsidP="00A720DB">
            <w:pPr>
              <w:rPr>
                <w:b/>
              </w:rPr>
            </w:pPr>
          </w:p>
        </w:tc>
      </w:tr>
    </w:tbl>
    <w:p w:rsidR="00AF374A" w:rsidRPr="00F32720" w:rsidRDefault="00AF374A" w:rsidP="00B90FB1">
      <w:pPr>
        <w:tabs>
          <w:tab w:val="left" w:pos="4860"/>
        </w:tabs>
        <w:overflowPunct w:val="0"/>
        <w:jc w:val="both"/>
        <w:rPr>
          <w:b/>
        </w:rPr>
      </w:pPr>
    </w:p>
    <w:p w:rsidR="009C092F" w:rsidRPr="00F32720" w:rsidRDefault="009C092F">
      <w:pPr>
        <w:rPr>
          <w:b/>
        </w:rPr>
      </w:pPr>
    </w:p>
    <w:sectPr w:rsidR="009C092F" w:rsidRPr="00F3272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67DE3" w:rsidRDefault="00167DE3" w:rsidP="00D452A7">
      <w:r>
        <w:separator/>
      </w:r>
    </w:p>
  </w:endnote>
  <w:endnote w:type="continuationSeparator" w:id="0">
    <w:p w:rsidR="00167DE3" w:rsidRDefault="00167DE3" w:rsidP="00D452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ato">
    <w:altName w:val="Times New Roman"/>
    <w:charset w:val="00"/>
    <w:family w:val="auto"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0" w:usb1="BD261F6E" w:usb2="0587883E" w:usb3="2FB602FC" w:csb0="0000016F" w:csb1="016F1A1F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67DE3" w:rsidRDefault="00167DE3" w:rsidP="00D452A7">
      <w:r>
        <w:separator/>
      </w:r>
    </w:p>
  </w:footnote>
  <w:footnote w:type="continuationSeparator" w:id="0">
    <w:p w:rsidR="00167DE3" w:rsidRDefault="00167DE3" w:rsidP="00D452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FC2F07"/>
    <w:multiLevelType w:val="hybridMultilevel"/>
    <w:tmpl w:val="CDC22BC6"/>
    <w:lvl w:ilvl="0" w:tplc="2626EF5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D62F6B"/>
    <w:multiLevelType w:val="hybridMultilevel"/>
    <w:tmpl w:val="CE48400C"/>
    <w:lvl w:ilvl="0" w:tplc="ADB8FDF2">
      <w:start w:val="7"/>
      <w:numFmt w:val="bullet"/>
      <w:lvlText w:val="-"/>
      <w:lvlJc w:val="left"/>
      <w:pPr>
        <w:ind w:left="720" w:hanging="360"/>
      </w:pPr>
      <w:rPr>
        <w:rFonts w:ascii="Lato" w:eastAsia="Times New Roman" w:hAnsi="Lato" w:cs="Arial" w:hint="default"/>
        <w:color w:val="auto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F718D1"/>
    <w:multiLevelType w:val="hybridMultilevel"/>
    <w:tmpl w:val="DF7C5DD0"/>
    <w:lvl w:ilvl="0" w:tplc="B48E321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0006E1"/>
    <w:multiLevelType w:val="hybridMultilevel"/>
    <w:tmpl w:val="16F8AB9A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4503EC"/>
    <w:multiLevelType w:val="hybridMultilevel"/>
    <w:tmpl w:val="DC428BA6"/>
    <w:lvl w:ilvl="0" w:tplc="905CBCCE">
      <w:start w:val="1"/>
      <w:numFmt w:val="lowerLetter"/>
      <w:lvlText w:val="%1)"/>
      <w:lvlJc w:val="left"/>
      <w:pPr>
        <w:ind w:left="644" w:hanging="360"/>
      </w:pPr>
      <w:rPr>
        <w:rFonts w:hint="default"/>
        <w:sz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AF53D6"/>
    <w:multiLevelType w:val="multilevel"/>
    <w:tmpl w:val="275E91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11424CDE"/>
    <w:multiLevelType w:val="singleLevel"/>
    <w:tmpl w:val="700012C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7" w15:restartNumberingAfterBreak="0">
    <w:nsid w:val="12D478F3"/>
    <w:multiLevelType w:val="hybridMultilevel"/>
    <w:tmpl w:val="CBCE15E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FE6027"/>
    <w:multiLevelType w:val="hybridMultilevel"/>
    <w:tmpl w:val="DC428BA6"/>
    <w:lvl w:ilvl="0" w:tplc="905CBCCE">
      <w:start w:val="1"/>
      <w:numFmt w:val="lowerLetter"/>
      <w:lvlText w:val="%1)"/>
      <w:lvlJc w:val="left"/>
      <w:pPr>
        <w:ind w:left="644" w:hanging="360"/>
      </w:pPr>
      <w:rPr>
        <w:rFonts w:hint="default"/>
        <w:sz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B62987"/>
    <w:multiLevelType w:val="hybridMultilevel"/>
    <w:tmpl w:val="6E94AD2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B40A2B"/>
    <w:multiLevelType w:val="hybridMultilevel"/>
    <w:tmpl w:val="2606141C"/>
    <w:lvl w:ilvl="0" w:tplc="BC9AFE16">
      <w:start w:val="1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3B6344"/>
    <w:multiLevelType w:val="hybridMultilevel"/>
    <w:tmpl w:val="844AA53A"/>
    <w:lvl w:ilvl="0" w:tplc="437A2820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  <w:b/>
        <w:sz w:val="24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172FDC"/>
    <w:multiLevelType w:val="hybridMultilevel"/>
    <w:tmpl w:val="15E09ECE"/>
    <w:lvl w:ilvl="0" w:tplc="54C4393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460A22"/>
    <w:multiLevelType w:val="hybridMultilevel"/>
    <w:tmpl w:val="6CDCAD64"/>
    <w:lvl w:ilvl="0" w:tplc="6F3266CE">
      <w:start w:val="1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B73148"/>
    <w:multiLevelType w:val="hybridMultilevel"/>
    <w:tmpl w:val="2606141C"/>
    <w:lvl w:ilvl="0" w:tplc="BC9AFE16">
      <w:start w:val="1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F25A99"/>
    <w:multiLevelType w:val="hybridMultilevel"/>
    <w:tmpl w:val="DF182CB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CF6851"/>
    <w:multiLevelType w:val="hybridMultilevel"/>
    <w:tmpl w:val="6762857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777DFF"/>
    <w:multiLevelType w:val="hybridMultilevel"/>
    <w:tmpl w:val="F45AC034"/>
    <w:lvl w:ilvl="0" w:tplc="377605EE">
      <w:start w:val="1"/>
      <w:numFmt w:val="bullet"/>
      <w:lvlText w:val="-"/>
      <w:lvlJc w:val="left"/>
      <w:pPr>
        <w:ind w:left="1064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8" w15:restartNumberingAfterBreak="0">
    <w:nsid w:val="2CF57D46"/>
    <w:multiLevelType w:val="hybridMultilevel"/>
    <w:tmpl w:val="6E94AD2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8F2E8D"/>
    <w:multiLevelType w:val="hybridMultilevel"/>
    <w:tmpl w:val="6E94AD2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346EF1"/>
    <w:multiLevelType w:val="hybridMultilevel"/>
    <w:tmpl w:val="24EE4578"/>
    <w:lvl w:ilvl="0" w:tplc="375C22C4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5F7804"/>
    <w:multiLevelType w:val="hybridMultilevel"/>
    <w:tmpl w:val="DF182CB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09440E"/>
    <w:multiLevelType w:val="hybridMultilevel"/>
    <w:tmpl w:val="7BC007FC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28126F"/>
    <w:multiLevelType w:val="hybridMultilevel"/>
    <w:tmpl w:val="D51EA06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8B3955"/>
    <w:multiLevelType w:val="hybridMultilevel"/>
    <w:tmpl w:val="89A64600"/>
    <w:lvl w:ilvl="0" w:tplc="041B000F">
      <w:start w:val="1"/>
      <w:numFmt w:val="decimal"/>
      <w:lvlText w:val="%1."/>
      <w:lvlJc w:val="left"/>
      <w:pPr>
        <w:ind w:left="3552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4272" w:hanging="360"/>
      </w:pPr>
    </w:lvl>
    <w:lvl w:ilvl="2" w:tplc="041B001B" w:tentative="1">
      <w:start w:val="1"/>
      <w:numFmt w:val="lowerRoman"/>
      <w:lvlText w:val="%3."/>
      <w:lvlJc w:val="right"/>
      <w:pPr>
        <w:ind w:left="4992" w:hanging="180"/>
      </w:pPr>
    </w:lvl>
    <w:lvl w:ilvl="3" w:tplc="041B000F">
      <w:start w:val="1"/>
      <w:numFmt w:val="decimal"/>
      <w:lvlText w:val="%4."/>
      <w:lvlJc w:val="left"/>
      <w:pPr>
        <w:ind w:left="5712" w:hanging="360"/>
      </w:pPr>
    </w:lvl>
    <w:lvl w:ilvl="4" w:tplc="041B0019" w:tentative="1">
      <w:start w:val="1"/>
      <w:numFmt w:val="lowerLetter"/>
      <w:lvlText w:val="%5."/>
      <w:lvlJc w:val="left"/>
      <w:pPr>
        <w:ind w:left="6432" w:hanging="360"/>
      </w:pPr>
    </w:lvl>
    <w:lvl w:ilvl="5" w:tplc="041B001B" w:tentative="1">
      <w:start w:val="1"/>
      <w:numFmt w:val="lowerRoman"/>
      <w:lvlText w:val="%6."/>
      <w:lvlJc w:val="right"/>
      <w:pPr>
        <w:ind w:left="7152" w:hanging="180"/>
      </w:pPr>
    </w:lvl>
    <w:lvl w:ilvl="6" w:tplc="041B000F" w:tentative="1">
      <w:start w:val="1"/>
      <w:numFmt w:val="decimal"/>
      <w:lvlText w:val="%7."/>
      <w:lvlJc w:val="left"/>
      <w:pPr>
        <w:ind w:left="7872" w:hanging="360"/>
      </w:pPr>
    </w:lvl>
    <w:lvl w:ilvl="7" w:tplc="041B0019" w:tentative="1">
      <w:start w:val="1"/>
      <w:numFmt w:val="lowerLetter"/>
      <w:lvlText w:val="%8."/>
      <w:lvlJc w:val="left"/>
      <w:pPr>
        <w:ind w:left="8592" w:hanging="360"/>
      </w:pPr>
    </w:lvl>
    <w:lvl w:ilvl="8" w:tplc="041B001B" w:tentative="1">
      <w:start w:val="1"/>
      <w:numFmt w:val="lowerRoman"/>
      <w:lvlText w:val="%9."/>
      <w:lvlJc w:val="right"/>
      <w:pPr>
        <w:ind w:left="9312" w:hanging="180"/>
      </w:pPr>
    </w:lvl>
  </w:abstractNum>
  <w:abstractNum w:abstractNumId="25" w15:restartNumberingAfterBreak="0">
    <w:nsid w:val="48AC2B06"/>
    <w:multiLevelType w:val="hybridMultilevel"/>
    <w:tmpl w:val="6E94AD2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5715BF"/>
    <w:multiLevelType w:val="singleLevel"/>
    <w:tmpl w:val="2EDC19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7" w15:restartNumberingAfterBreak="0">
    <w:nsid w:val="4D296E03"/>
    <w:multiLevelType w:val="hybridMultilevel"/>
    <w:tmpl w:val="6E94AD2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17060C"/>
    <w:multiLevelType w:val="hybridMultilevel"/>
    <w:tmpl w:val="43F6A784"/>
    <w:lvl w:ilvl="0" w:tplc="5288996C">
      <w:start w:val="1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F2159E8"/>
    <w:multiLevelType w:val="hybridMultilevel"/>
    <w:tmpl w:val="2606141C"/>
    <w:lvl w:ilvl="0" w:tplc="BC9AFE16">
      <w:start w:val="1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89689C"/>
    <w:multiLevelType w:val="hybridMultilevel"/>
    <w:tmpl w:val="6E94AD2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E76D9A"/>
    <w:multiLevelType w:val="hybridMultilevel"/>
    <w:tmpl w:val="DD687D5E"/>
    <w:lvl w:ilvl="0" w:tplc="DB5C183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76F7FA0"/>
    <w:multiLevelType w:val="hybridMultilevel"/>
    <w:tmpl w:val="EED4CE7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C57D9D"/>
    <w:multiLevelType w:val="hybridMultilevel"/>
    <w:tmpl w:val="A752A3A8"/>
    <w:lvl w:ilvl="0" w:tplc="91D29F52">
      <w:start w:val="2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BF7326"/>
    <w:multiLevelType w:val="hybridMultilevel"/>
    <w:tmpl w:val="04348C9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552802"/>
    <w:multiLevelType w:val="hybridMultilevel"/>
    <w:tmpl w:val="B68A4368"/>
    <w:lvl w:ilvl="0" w:tplc="CA1AFBCE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sz w:val="24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CF79AE"/>
    <w:multiLevelType w:val="hybridMultilevel"/>
    <w:tmpl w:val="B94887E0"/>
    <w:lvl w:ilvl="0" w:tplc="041B0017">
      <w:start w:val="1"/>
      <w:numFmt w:val="lowerLetter"/>
      <w:lvlText w:val="%1)"/>
      <w:lvlJc w:val="left"/>
      <w:pPr>
        <w:ind w:left="360" w:hanging="360"/>
      </w:p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5F004BF0"/>
    <w:multiLevelType w:val="hybridMultilevel"/>
    <w:tmpl w:val="EBD86DC0"/>
    <w:lvl w:ilvl="0" w:tplc="FF2E2B5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8F292E"/>
    <w:multiLevelType w:val="hybridMultilevel"/>
    <w:tmpl w:val="86ECB6DA"/>
    <w:lvl w:ilvl="0" w:tplc="6548FCE0">
      <w:start w:val="1"/>
      <w:numFmt w:val="upperRoman"/>
      <w:lvlText w:val="%1)"/>
      <w:lvlJc w:val="left"/>
      <w:pPr>
        <w:ind w:left="1080" w:hanging="720"/>
      </w:pPr>
      <w:rPr>
        <w:rFonts w:hint="default"/>
        <w:b/>
        <w:color w:val="auto"/>
        <w:u w:val="non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5912567"/>
    <w:multiLevelType w:val="hybridMultilevel"/>
    <w:tmpl w:val="894A5266"/>
    <w:lvl w:ilvl="0" w:tplc="24D6A83C">
      <w:start w:val="2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5B52166"/>
    <w:multiLevelType w:val="hybridMultilevel"/>
    <w:tmpl w:val="BF268B2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8FB3203"/>
    <w:multiLevelType w:val="hybridMultilevel"/>
    <w:tmpl w:val="087E06F8"/>
    <w:lvl w:ilvl="0" w:tplc="1DEA1D5E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2" w15:restartNumberingAfterBreak="0">
    <w:nsid w:val="6D657B41"/>
    <w:multiLevelType w:val="hybridMultilevel"/>
    <w:tmpl w:val="2606141C"/>
    <w:lvl w:ilvl="0" w:tplc="BC9AFE16">
      <w:start w:val="1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E2433EC"/>
    <w:multiLevelType w:val="hybridMultilevel"/>
    <w:tmpl w:val="4EF8E0EE"/>
    <w:lvl w:ilvl="0" w:tplc="041B0017">
      <w:start w:val="1"/>
      <w:numFmt w:val="lowerLetter"/>
      <w:lvlText w:val="%1)"/>
      <w:lvlJc w:val="left"/>
      <w:pPr>
        <w:ind w:left="360" w:hanging="360"/>
      </w:p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3C822CE"/>
    <w:multiLevelType w:val="hybridMultilevel"/>
    <w:tmpl w:val="59CA25E8"/>
    <w:lvl w:ilvl="0" w:tplc="D2242F9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253E5F"/>
    <w:multiLevelType w:val="hybridMultilevel"/>
    <w:tmpl w:val="6B24C198"/>
    <w:lvl w:ilvl="0" w:tplc="B45E1170">
      <w:start w:val="1"/>
      <w:numFmt w:val="lowerLetter"/>
      <w:lvlText w:val="%1)"/>
      <w:lvlJc w:val="left"/>
      <w:pPr>
        <w:ind w:left="48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200" w:hanging="360"/>
      </w:pPr>
    </w:lvl>
    <w:lvl w:ilvl="2" w:tplc="041B001B">
      <w:start w:val="1"/>
      <w:numFmt w:val="lowerRoman"/>
      <w:lvlText w:val="%3."/>
      <w:lvlJc w:val="right"/>
      <w:pPr>
        <w:ind w:left="1920" w:hanging="180"/>
      </w:pPr>
    </w:lvl>
    <w:lvl w:ilvl="3" w:tplc="041B000F" w:tentative="1">
      <w:start w:val="1"/>
      <w:numFmt w:val="decimal"/>
      <w:lvlText w:val="%4."/>
      <w:lvlJc w:val="left"/>
      <w:pPr>
        <w:ind w:left="2640" w:hanging="360"/>
      </w:pPr>
    </w:lvl>
    <w:lvl w:ilvl="4" w:tplc="041B0019" w:tentative="1">
      <w:start w:val="1"/>
      <w:numFmt w:val="lowerLetter"/>
      <w:lvlText w:val="%5."/>
      <w:lvlJc w:val="left"/>
      <w:pPr>
        <w:ind w:left="3360" w:hanging="360"/>
      </w:pPr>
    </w:lvl>
    <w:lvl w:ilvl="5" w:tplc="041B001B" w:tentative="1">
      <w:start w:val="1"/>
      <w:numFmt w:val="lowerRoman"/>
      <w:lvlText w:val="%6."/>
      <w:lvlJc w:val="right"/>
      <w:pPr>
        <w:ind w:left="4080" w:hanging="180"/>
      </w:pPr>
    </w:lvl>
    <w:lvl w:ilvl="6" w:tplc="041B000F" w:tentative="1">
      <w:start w:val="1"/>
      <w:numFmt w:val="decimal"/>
      <w:lvlText w:val="%7."/>
      <w:lvlJc w:val="left"/>
      <w:pPr>
        <w:ind w:left="4800" w:hanging="360"/>
      </w:pPr>
    </w:lvl>
    <w:lvl w:ilvl="7" w:tplc="041B0019" w:tentative="1">
      <w:start w:val="1"/>
      <w:numFmt w:val="lowerLetter"/>
      <w:lvlText w:val="%8."/>
      <w:lvlJc w:val="left"/>
      <w:pPr>
        <w:ind w:left="5520" w:hanging="360"/>
      </w:pPr>
    </w:lvl>
    <w:lvl w:ilvl="8" w:tplc="041B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46" w15:restartNumberingAfterBreak="0">
    <w:nsid w:val="7A3352B9"/>
    <w:multiLevelType w:val="hybridMultilevel"/>
    <w:tmpl w:val="89DE6C0E"/>
    <w:lvl w:ilvl="0" w:tplc="041B0017">
      <w:start w:val="1"/>
      <w:numFmt w:val="lowerLetter"/>
      <w:lvlText w:val="%1)"/>
      <w:lvlJc w:val="left"/>
      <w:pPr>
        <w:ind w:left="360" w:hanging="360"/>
      </w:p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B0952C6"/>
    <w:multiLevelType w:val="hybridMultilevel"/>
    <w:tmpl w:val="DC428BA6"/>
    <w:lvl w:ilvl="0" w:tplc="905CBCCE">
      <w:start w:val="1"/>
      <w:numFmt w:val="lowerLetter"/>
      <w:lvlText w:val="%1)"/>
      <w:lvlJc w:val="left"/>
      <w:pPr>
        <w:ind w:left="644" w:hanging="360"/>
      </w:pPr>
      <w:rPr>
        <w:rFonts w:hint="default"/>
        <w:sz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C8B2257"/>
    <w:multiLevelType w:val="hybridMultilevel"/>
    <w:tmpl w:val="6E94AD2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DB2656B"/>
    <w:multiLevelType w:val="hybridMultilevel"/>
    <w:tmpl w:val="A03CC2FE"/>
    <w:lvl w:ilvl="0" w:tplc="3E8C0362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6"/>
  </w:num>
  <w:num w:numId="3">
    <w:abstractNumId w:val="8"/>
  </w:num>
  <w:num w:numId="4">
    <w:abstractNumId w:val="45"/>
  </w:num>
  <w:num w:numId="5">
    <w:abstractNumId w:val="16"/>
  </w:num>
  <w:num w:numId="6">
    <w:abstractNumId w:val="21"/>
  </w:num>
  <w:num w:numId="7">
    <w:abstractNumId w:val="34"/>
  </w:num>
  <w:num w:numId="8">
    <w:abstractNumId w:val="7"/>
  </w:num>
  <w:num w:numId="9">
    <w:abstractNumId w:val="11"/>
  </w:num>
  <w:num w:numId="10">
    <w:abstractNumId w:val="24"/>
  </w:num>
  <w:num w:numId="11">
    <w:abstractNumId w:val="37"/>
  </w:num>
  <w:num w:numId="12">
    <w:abstractNumId w:val="17"/>
  </w:num>
  <w:num w:numId="13">
    <w:abstractNumId w:val="5"/>
  </w:num>
  <w:num w:numId="14">
    <w:abstractNumId w:val="38"/>
  </w:num>
  <w:num w:numId="15">
    <w:abstractNumId w:val="35"/>
  </w:num>
  <w:num w:numId="16">
    <w:abstractNumId w:val="33"/>
  </w:num>
  <w:num w:numId="17">
    <w:abstractNumId w:val="15"/>
  </w:num>
  <w:num w:numId="18">
    <w:abstractNumId w:val="41"/>
  </w:num>
  <w:num w:numId="19">
    <w:abstractNumId w:val="1"/>
  </w:num>
  <w:num w:numId="20">
    <w:abstractNumId w:val="44"/>
  </w:num>
  <w:num w:numId="21">
    <w:abstractNumId w:val="4"/>
  </w:num>
  <w:num w:numId="22">
    <w:abstractNumId w:val="40"/>
  </w:num>
  <w:num w:numId="23">
    <w:abstractNumId w:val="22"/>
  </w:num>
  <w:num w:numId="24">
    <w:abstractNumId w:val="12"/>
  </w:num>
  <w:num w:numId="25">
    <w:abstractNumId w:val="20"/>
  </w:num>
  <w:num w:numId="26">
    <w:abstractNumId w:val="2"/>
  </w:num>
  <w:num w:numId="27">
    <w:abstractNumId w:val="18"/>
  </w:num>
  <w:num w:numId="28">
    <w:abstractNumId w:val="0"/>
  </w:num>
  <w:num w:numId="29">
    <w:abstractNumId w:val="30"/>
  </w:num>
  <w:num w:numId="30">
    <w:abstractNumId w:val="48"/>
  </w:num>
  <w:num w:numId="31">
    <w:abstractNumId w:val="47"/>
  </w:num>
  <w:num w:numId="32">
    <w:abstractNumId w:val="49"/>
  </w:num>
  <w:num w:numId="33">
    <w:abstractNumId w:val="3"/>
  </w:num>
  <w:num w:numId="34">
    <w:abstractNumId w:val="19"/>
  </w:num>
  <w:num w:numId="35">
    <w:abstractNumId w:val="39"/>
  </w:num>
  <w:num w:numId="36">
    <w:abstractNumId w:val="13"/>
  </w:num>
  <w:num w:numId="37">
    <w:abstractNumId w:val="9"/>
  </w:num>
  <w:num w:numId="38">
    <w:abstractNumId w:val="25"/>
  </w:num>
  <w:num w:numId="39">
    <w:abstractNumId w:val="27"/>
  </w:num>
  <w:num w:numId="40">
    <w:abstractNumId w:val="10"/>
  </w:num>
  <w:num w:numId="41">
    <w:abstractNumId w:val="14"/>
  </w:num>
  <w:num w:numId="42">
    <w:abstractNumId w:val="42"/>
  </w:num>
  <w:num w:numId="43">
    <w:abstractNumId w:val="29"/>
  </w:num>
  <w:num w:numId="44">
    <w:abstractNumId w:val="28"/>
  </w:num>
  <w:num w:numId="45">
    <w:abstractNumId w:val="31"/>
  </w:num>
  <w:num w:numId="46">
    <w:abstractNumId w:val="46"/>
  </w:num>
  <w:num w:numId="47">
    <w:abstractNumId w:val="32"/>
  </w:num>
  <w:num w:numId="48">
    <w:abstractNumId w:val="43"/>
  </w:num>
  <w:num w:numId="49">
    <w:abstractNumId w:val="36"/>
  </w:num>
  <w:num w:numId="5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NzA1NzM0MTWxNLJU0lEKTi0uzszPAykwrAUApOAiCiwAAAA="/>
  </w:docVars>
  <w:rsids>
    <w:rsidRoot w:val="006269F2"/>
    <w:rsid w:val="00004756"/>
    <w:rsid w:val="000125F9"/>
    <w:rsid w:val="00017A31"/>
    <w:rsid w:val="00027590"/>
    <w:rsid w:val="00037FB8"/>
    <w:rsid w:val="0004091D"/>
    <w:rsid w:val="000731B0"/>
    <w:rsid w:val="00084F78"/>
    <w:rsid w:val="00085DAE"/>
    <w:rsid w:val="00087A66"/>
    <w:rsid w:val="000B6891"/>
    <w:rsid w:val="000C47B6"/>
    <w:rsid w:val="000E7664"/>
    <w:rsid w:val="000F5F3B"/>
    <w:rsid w:val="001004DA"/>
    <w:rsid w:val="001224F9"/>
    <w:rsid w:val="00136A38"/>
    <w:rsid w:val="00167934"/>
    <w:rsid w:val="00167DE3"/>
    <w:rsid w:val="0017062A"/>
    <w:rsid w:val="00173421"/>
    <w:rsid w:val="001908C5"/>
    <w:rsid w:val="001B408D"/>
    <w:rsid w:val="001B6DAD"/>
    <w:rsid w:val="001C473B"/>
    <w:rsid w:val="001D2934"/>
    <w:rsid w:val="001F254D"/>
    <w:rsid w:val="001F2BF2"/>
    <w:rsid w:val="00201817"/>
    <w:rsid w:val="00201D2F"/>
    <w:rsid w:val="002040C1"/>
    <w:rsid w:val="002074E4"/>
    <w:rsid w:val="002234EB"/>
    <w:rsid w:val="00226805"/>
    <w:rsid w:val="00231BA3"/>
    <w:rsid w:val="00281FCB"/>
    <w:rsid w:val="00285080"/>
    <w:rsid w:val="002939D7"/>
    <w:rsid w:val="002B43BE"/>
    <w:rsid w:val="002B56A5"/>
    <w:rsid w:val="002B7BEC"/>
    <w:rsid w:val="002C22AB"/>
    <w:rsid w:val="002C4976"/>
    <w:rsid w:val="002D12C0"/>
    <w:rsid w:val="002D74D7"/>
    <w:rsid w:val="002F54EA"/>
    <w:rsid w:val="003002A5"/>
    <w:rsid w:val="003062F8"/>
    <w:rsid w:val="0031292B"/>
    <w:rsid w:val="00327AF5"/>
    <w:rsid w:val="003429C9"/>
    <w:rsid w:val="00356CC1"/>
    <w:rsid w:val="003865F1"/>
    <w:rsid w:val="003874DE"/>
    <w:rsid w:val="003C6E67"/>
    <w:rsid w:val="00406818"/>
    <w:rsid w:val="00411637"/>
    <w:rsid w:val="00412106"/>
    <w:rsid w:val="00421D57"/>
    <w:rsid w:val="004306EC"/>
    <w:rsid w:val="00431800"/>
    <w:rsid w:val="0045380D"/>
    <w:rsid w:val="00455C70"/>
    <w:rsid w:val="00463F9F"/>
    <w:rsid w:val="00467F67"/>
    <w:rsid w:val="00487921"/>
    <w:rsid w:val="004B5534"/>
    <w:rsid w:val="004C53CD"/>
    <w:rsid w:val="004E27FC"/>
    <w:rsid w:val="004E53DD"/>
    <w:rsid w:val="00507035"/>
    <w:rsid w:val="0051279E"/>
    <w:rsid w:val="005222C8"/>
    <w:rsid w:val="005345DD"/>
    <w:rsid w:val="00543314"/>
    <w:rsid w:val="005565A7"/>
    <w:rsid w:val="005602BF"/>
    <w:rsid w:val="00574176"/>
    <w:rsid w:val="00576E59"/>
    <w:rsid w:val="0058005C"/>
    <w:rsid w:val="00593930"/>
    <w:rsid w:val="005B356D"/>
    <w:rsid w:val="005D30ED"/>
    <w:rsid w:val="005E7781"/>
    <w:rsid w:val="005F0145"/>
    <w:rsid w:val="005F0D90"/>
    <w:rsid w:val="005F5474"/>
    <w:rsid w:val="00612B4C"/>
    <w:rsid w:val="006269F2"/>
    <w:rsid w:val="00640220"/>
    <w:rsid w:val="00642A51"/>
    <w:rsid w:val="0065086F"/>
    <w:rsid w:val="00690DCE"/>
    <w:rsid w:val="006A66FF"/>
    <w:rsid w:val="006E003E"/>
    <w:rsid w:val="006F5C87"/>
    <w:rsid w:val="006F7BA0"/>
    <w:rsid w:val="0071095C"/>
    <w:rsid w:val="00711AE3"/>
    <w:rsid w:val="00722FDD"/>
    <w:rsid w:val="00730F40"/>
    <w:rsid w:val="00737995"/>
    <w:rsid w:val="00743A69"/>
    <w:rsid w:val="00751AE1"/>
    <w:rsid w:val="007632A0"/>
    <w:rsid w:val="00773F38"/>
    <w:rsid w:val="007964C7"/>
    <w:rsid w:val="007A738C"/>
    <w:rsid w:val="007B22E4"/>
    <w:rsid w:val="007B3404"/>
    <w:rsid w:val="007D29E2"/>
    <w:rsid w:val="007E1B91"/>
    <w:rsid w:val="00802102"/>
    <w:rsid w:val="00812751"/>
    <w:rsid w:val="00833C19"/>
    <w:rsid w:val="00855580"/>
    <w:rsid w:val="00861C53"/>
    <w:rsid w:val="00862D3A"/>
    <w:rsid w:val="00875046"/>
    <w:rsid w:val="008923A2"/>
    <w:rsid w:val="008A1868"/>
    <w:rsid w:val="008A23FC"/>
    <w:rsid w:val="008B25D5"/>
    <w:rsid w:val="008C7A90"/>
    <w:rsid w:val="008D665B"/>
    <w:rsid w:val="008F75E1"/>
    <w:rsid w:val="0090586C"/>
    <w:rsid w:val="0091145D"/>
    <w:rsid w:val="00932DC8"/>
    <w:rsid w:val="00943637"/>
    <w:rsid w:val="00945B74"/>
    <w:rsid w:val="00946AA7"/>
    <w:rsid w:val="00961089"/>
    <w:rsid w:val="0096163D"/>
    <w:rsid w:val="00963354"/>
    <w:rsid w:val="00984C13"/>
    <w:rsid w:val="009946E8"/>
    <w:rsid w:val="00997898"/>
    <w:rsid w:val="009A2BB0"/>
    <w:rsid w:val="009B0AFD"/>
    <w:rsid w:val="009C092F"/>
    <w:rsid w:val="009D043B"/>
    <w:rsid w:val="009D6AEB"/>
    <w:rsid w:val="009F1A4F"/>
    <w:rsid w:val="00A255A4"/>
    <w:rsid w:val="00A36307"/>
    <w:rsid w:val="00A720DB"/>
    <w:rsid w:val="00A87E0D"/>
    <w:rsid w:val="00A95D8D"/>
    <w:rsid w:val="00AA7FC4"/>
    <w:rsid w:val="00AB0FB8"/>
    <w:rsid w:val="00AC2617"/>
    <w:rsid w:val="00AD3977"/>
    <w:rsid w:val="00AD5ED3"/>
    <w:rsid w:val="00AD743A"/>
    <w:rsid w:val="00AF2A4C"/>
    <w:rsid w:val="00AF374A"/>
    <w:rsid w:val="00AF407E"/>
    <w:rsid w:val="00B02CF0"/>
    <w:rsid w:val="00B0729D"/>
    <w:rsid w:val="00B1391D"/>
    <w:rsid w:val="00B166E2"/>
    <w:rsid w:val="00B3497F"/>
    <w:rsid w:val="00B424DA"/>
    <w:rsid w:val="00B706AC"/>
    <w:rsid w:val="00B762CB"/>
    <w:rsid w:val="00B872A9"/>
    <w:rsid w:val="00B904CD"/>
    <w:rsid w:val="00B90FB1"/>
    <w:rsid w:val="00B95460"/>
    <w:rsid w:val="00BA0C31"/>
    <w:rsid w:val="00BC17F4"/>
    <w:rsid w:val="00BC1825"/>
    <w:rsid w:val="00BD4B2F"/>
    <w:rsid w:val="00BF3E61"/>
    <w:rsid w:val="00C02C08"/>
    <w:rsid w:val="00C04A81"/>
    <w:rsid w:val="00C32B48"/>
    <w:rsid w:val="00C51FFC"/>
    <w:rsid w:val="00C671A3"/>
    <w:rsid w:val="00C80EF8"/>
    <w:rsid w:val="00CA3232"/>
    <w:rsid w:val="00CA7A19"/>
    <w:rsid w:val="00CB2816"/>
    <w:rsid w:val="00CC2E5F"/>
    <w:rsid w:val="00CD30AB"/>
    <w:rsid w:val="00CD5E30"/>
    <w:rsid w:val="00CF1CBB"/>
    <w:rsid w:val="00D1318B"/>
    <w:rsid w:val="00D15A49"/>
    <w:rsid w:val="00D452A7"/>
    <w:rsid w:val="00D46222"/>
    <w:rsid w:val="00D63B25"/>
    <w:rsid w:val="00D66DC8"/>
    <w:rsid w:val="00D73C6C"/>
    <w:rsid w:val="00D80ED4"/>
    <w:rsid w:val="00D90AE2"/>
    <w:rsid w:val="00DA25A9"/>
    <w:rsid w:val="00DA5DF1"/>
    <w:rsid w:val="00DA747A"/>
    <w:rsid w:val="00DD250F"/>
    <w:rsid w:val="00DD43F0"/>
    <w:rsid w:val="00DD5719"/>
    <w:rsid w:val="00DF379A"/>
    <w:rsid w:val="00E016D4"/>
    <w:rsid w:val="00E0202B"/>
    <w:rsid w:val="00E61858"/>
    <w:rsid w:val="00E67EB0"/>
    <w:rsid w:val="00E7356E"/>
    <w:rsid w:val="00E74E9C"/>
    <w:rsid w:val="00E94343"/>
    <w:rsid w:val="00EA5ABD"/>
    <w:rsid w:val="00ED01AF"/>
    <w:rsid w:val="00F26479"/>
    <w:rsid w:val="00F32720"/>
    <w:rsid w:val="00F35796"/>
    <w:rsid w:val="00F43D07"/>
    <w:rsid w:val="00F44212"/>
    <w:rsid w:val="00F472A2"/>
    <w:rsid w:val="00F6077F"/>
    <w:rsid w:val="00FA023E"/>
    <w:rsid w:val="00FB4DE7"/>
    <w:rsid w:val="00FD0D45"/>
    <w:rsid w:val="00FE47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4D99137A-E3EC-4584-ACA3-9708A1300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AB0FB8"/>
    <w:rPr>
      <w:sz w:val="24"/>
      <w:szCs w:val="24"/>
    </w:rPr>
  </w:style>
  <w:style w:type="paragraph" w:styleId="Nadpis1">
    <w:name w:val="heading 1"/>
    <w:basedOn w:val="Normlny"/>
    <w:next w:val="Normlny"/>
    <w:qFormat/>
    <w:rsid w:val="00640220"/>
    <w:pPr>
      <w:keepNext/>
      <w:numPr>
        <w:numId w:val="45"/>
      </w:numPr>
      <w:outlineLvl w:val="0"/>
    </w:pPr>
    <w:rPr>
      <w:b/>
      <w:bCs/>
      <w:kern w:val="32"/>
    </w:rPr>
  </w:style>
  <w:style w:type="paragraph" w:styleId="Nadpis2">
    <w:name w:val="heading 2"/>
    <w:basedOn w:val="Normlny"/>
    <w:next w:val="Normlny"/>
    <w:link w:val="Nadpis2Char"/>
    <w:uiPriority w:val="9"/>
    <w:semiHidden/>
    <w:unhideWhenUsed/>
    <w:qFormat/>
    <w:rsid w:val="00ED01AF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4306E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Pta">
    <w:name w:val="footer"/>
    <w:basedOn w:val="Normlny"/>
    <w:rsid w:val="006269F2"/>
    <w:pPr>
      <w:tabs>
        <w:tab w:val="center" w:pos="4536"/>
        <w:tab w:val="right" w:pos="9072"/>
      </w:tabs>
    </w:pPr>
  </w:style>
  <w:style w:type="paragraph" w:styleId="Textpoznmkypodiarou">
    <w:name w:val="footnote text"/>
    <w:basedOn w:val="Normlny"/>
    <w:link w:val="TextpoznmkypodiarouChar"/>
    <w:semiHidden/>
    <w:rsid w:val="00D452A7"/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D452A7"/>
  </w:style>
  <w:style w:type="character" w:styleId="Odkaznapoznmkupodiarou">
    <w:name w:val="footnote reference"/>
    <w:semiHidden/>
    <w:rsid w:val="00D452A7"/>
    <w:rPr>
      <w:vertAlign w:val="superscript"/>
    </w:rPr>
  </w:style>
  <w:style w:type="paragraph" w:styleId="Odsekzoznamu">
    <w:name w:val="List Paragraph"/>
    <w:basedOn w:val="Normlny"/>
    <w:link w:val="OdsekzoznamuChar"/>
    <w:uiPriority w:val="34"/>
    <w:qFormat/>
    <w:rsid w:val="00487921"/>
    <w:pPr>
      <w:ind w:left="720"/>
      <w:contextualSpacing/>
    </w:pPr>
  </w:style>
  <w:style w:type="character" w:customStyle="1" w:styleId="OdsekzoznamuChar">
    <w:name w:val="Odsek zoznamu Char"/>
    <w:link w:val="Odsekzoznamu"/>
    <w:uiPriority w:val="34"/>
    <w:locked/>
    <w:rsid w:val="00487921"/>
    <w:rPr>
      <w:sz w:val="24"/>
      <w:szCs w:val="24"/>
    </w:rPr>
  </w:style>
  <w:style w:type="paragraph" w:styleId="Zkladntext">
    <w:name w:val="Body Text"/>
    <w:basedOn w:val="Normlny"/>
    <w:link w:val="ZkladntextChar"/>
    <w:rsid w:val="00B90FB1"/>
    <w:pPr>
      <w:spacing w:after="120"/>
    </w:pPr>
  </w:style>
  <w:style w:type="character" w:customStyle="1" w:styleId="ZkladntextChar">
    <w:name w:val="Základný text Char"/>
    <w:link w:val="Zkladntext"/>
    <w:rsid w:val="00B90FB1"/>
    <w:rPr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D73C6C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D73C6C"/>
    <w:rPr>
      <w:rFonts w:ascii="Tahoma" w:hAnsi="Tahoma" w:cs="Tahoma"/>
      <w:sz w:val="16"/>
      <w:szCs w:val="16"/>
    </w:rPr>
  </w:style>
  <w:style w:type="paragraph" w:styleId="Zkladntext2">
    <w:name w:val="Body Text 2"/>
    <w:basedOn w:val="Normlny"/>
    <w:link w:val="Zkladntext2Char"/>
    <w:uiPriority w:val="99"/>
    <w:unhideWhenUsed/>
    <w:rsid w:val="003C6E67"/>
    <w:pPr>
      <w:spacing w:after="120" w:line="480" w:lineRule="auto"/>
    </w:pPr>
  </w:style>
  <w:style w:type="character" w:customStyle="1" w:styleId="Zkladntext2Char">
    <w:name w:val="Základný text 2 Char"/>
    <w:link w:val="Zkladntext2"/>
    <w:uiPriority w:val="99"/>
    <w:rsid w:val="003C6E67"/>
    <w:rPr>
      <w:sz w:val="24"/>
      <w:szCs w:val="24"/>
    </w:rPr>
  </w:style>
  <w:style w:type="character" w:customStyle="1" w:styleId="Nadpis3Char">
    <w:name w:val="Nadpis 3 Char"/>
    <w:link w:val="Nadpis3"/>
    <w:uiPriority w:val="9"/>
    <w:semiHidden/>
    <w:rsid w:val="004306EC"/>
    <w:rPr>
      <w:rFonts w:ascii="Cambria" w:eastAsia="Times New Roman" w:hAnsi="Cambria" w:cs="Times New Roman"/>
      <w:b/>
      <w:bCs/>
      <w:sz w:val="26"/>
      <w:szCs w:val="26"/>
    </w:rPr>
  </w:style>
  <w:style w:type="paragraph" w:styleId="Zarkazkladnhotextu2">
    <w:name w:val="Body Text Indent 2"/>
    <w:basedOn w:val="Normlny"/>
    <w:link w:val="Zarkazkladnhotextu2Char"/>
    <w:rsid w:val="00285080"/>
    <w:pPr>
      <w:spacing w:after="120" w:line="480" w:lineRule="auto"/>
      <w:ind w:left="283"/>
    </w:pPr>
    <w:rPr>
      <w:rFonts w:ascii="Times New Roman Bold" w:hAnsi="Times New Roman Bold"/>
      <w:b/>
      <w:sz w:val="20"/>
      <w:szCs w:val="20"/>
      <w:lang w:val="en-GB" w:eastAsia="en-GB"/>
    </w:rPr>
  </w:style>
  <w:style w:type="character" w:customStyle="1" w:styleId="Zarkazkladnhotextu2Char">
    <w:name w:val="Zarážka základného textu 2 Char"/>
    <w:link w:val="Zarkazkladnhotextu2"/>
    <w:rsid w:val="00285080"/>
    <w:rPr>
      <w:rFonts w:ascii="Times New Roman Bold" w:hAnsi="Times New Roman Bold"/>
      <w:b/>
      <w:lang w:val="en-GB" w:eastAsia="en-GB"/>
    </w:rPr>
  </w:style>
  <w:style w:type="paragraph" w:customStyle="1" w:styleId="Default">
    <w:name w:val="Default"/>
    <w:rsid w:val="002C497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Normlnywebov">
    <w:name w:val="Normal (Web)"/>
    <w:basedOn w:val="Normlny"/>
    <w:uiPriority w:val="99"/>
    <w:unhideWhenUsed/>
    <w:rsid w:val="002C4976"/>
    <w:pPr>
      <w:spacing w:before="100" w:beforeAutospacing="1" w:after="100" w:afterAutospacing="1"/>
    </w:pPr>
  </w:style>
  <w:style w:type="paragraph" w:styleId="Hlavika">
    <w:name w:val="header"/>
    <w:basedOn w:val="Normlny"/>
    <w:link w:val="HlavikaChar"/>
    <w:rsid w:val="00EA5ABD"/>
    <w:pPr>
      <w:tabs>
        <w:tab w:val="center" w:pos="4153"/>
        <w:tab w:val="right" w:pos="8306"/>
      </w:tabs>
    </w:pPr>
    <w:rPr>
      <w:sz w:val="20"/>
      <w:szCs w:val="20"/>
    </w:rPr>
  </w:style>
  <w:style w:type="character" w:customStyle="1" w:styleId="HlavikaChar">
    <w:name w:val="Hlavička Char"/>
    <w:basedOn w:val="Predvolenpsmoodseku"/>
    <w:link w:val="Hlavika"/>
    <w:rsid w:val="00EA5ABD"/>
  </w:style>
  <w:style w:type="character" w:styleId="Hypertextovprepojenie">
    <w:name w:val="Hyperlink"/>
    <w:uiPriority w:val="99"/>
    <w:unhideWhenUsed/>
    <w:rsid w:val="00E61858"/>
    <w:rPr>
      <w:color w:val="0000FF"/>
      <w:u w:val="single"/>
    </w:rPr>
  </w:style>
  <w:style w:type="character" w:customStyle="1" w:styleId="Nadpis2Char">
    <w:name w:val="Nadpis 2 Char"/>
    <w:link w:val="Nadpis2"/>
    <w:uiPriority w:val="9"/>
    <w:semiHidden/>
    <w:rsid w:val="00ED01AF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customStyle="1" w:styleId="FontStyle29">
    <w:name w:val="Font Style29"/>
    <w:uiPriority w:val="99"/>
    <w:rsid w:val="007D29E2"/>
    <w:rPr>
      <w:rFonts w:ascii="Times New Roman" w:hAnsi="Times New Roman" w:cs="Times New Roman"/>
      <w:b/>
      <w:bCs/>
      <w:sz w:val="22"/>
      <w:szCs w:val="22"/>
    </w:rPr>
  </w:style>
  <w:style w:type="paragraph" w:styleId="Bezriadkovania">
    <w:name w:val="No Spacing"/>
    <w:uiPriority w:val="1"/>
    <w:qFormat/>
    <w:rsid w:val="00D80ED4"/>
    <w:rPr>
      <w:sz w:val="24"/>
      <w:szCs w:val="24"/>
    </w:rPr>
  </w:style>
  <w:style w:type="paragraph" w:customStyle="1" w:styleId="vccustomheading">
    <w:name w:val="vc_custom_heading"/>
    <w:basedOn w:val="Normlny"/>
    <w:rsid w:val="00B872A9"/>
    <w:pPr>
      <w:spacing w:before="100" w:beforeAutospacing="1" w:after="300"/>
    </w:pPr>
  </w:style>
  <w:style w:type="table" w:styleId="Mriekatabuky">
    <w:name w:val="Table Grid"/>
    <w:basedOn w:val="Normlnatabuka"/>
    <w:uiPriority w:val="59"/>
    <w:rsid w:val="00AF37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399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1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45028">
      <w:bodyDiv w:val="1"/>
      <w:marLeft w:val="0"/>
      <w:marRight w:val="0"/>
      <w:marTop w:val="0"/>
      <w:marBottom w:val="15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03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296168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4597113">
      <w:bodyDiv w:val="1"/>
      <w:marLeft w:val="0"/>
      <w:marRight w:val="0"/>
      <w:marTop w:val="0"/>
      <w:marBottom w:val="15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17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225733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70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0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59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527917">
          <w:marLeft w:val="-1441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88553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240200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4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928464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86880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65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87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38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2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166364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9484526">
                          <w:marLeft w:val="0"/>
                          <w:marRight w:val="0"/>
                          <w:marTop w:val="0"/>
                          <w:marBottom w:val="6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84198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5706456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72471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30635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70399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70BF2D3A0BA8B4DA5E9539C1709DA52" ma:contentTypeVersion="0" ma:contentTypeDescription="Umožňuje vytvoriť nový dokument." ma:contentTypeScope="" ma:versionID="780337cfb59b43bb0dc3e42e0d2911d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B6F7CB-D020-4CDF-9778-791669596B5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3EB1E7F-8586-4489-92F7-B8FF618BCF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304921D-0F8A-4A06-83F0-E49ED1FFE4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C41704D-F77D-4792-BA2B-EAA241782E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782</Words>
  <Characters>4458</Characters>
  <Application>Microsoft Office Word</Application>
  <DocSecurity>0</DocSecurity>
  <Lines>37</Lines>
  <Paragraphs>10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Príloha č</vt:lpstr>
      <vt:lpstr>Príloha č</vt:lpstr>
    </vt:vector>
  </TitlesOfParts>
  <Company>MV SR</Company>
  <LinksUpToDate>false</LinksUpToDate>
  <CharactersWithSpaces>5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íloha č</dc:title>
  <dc:creator>sipos</dc:creator>
  <cp:lastModifiedBy>Zoltán Sťavnicky</cp:lastModifiedBy>
  <cp:revision>8</cp:revision>
  <cp:lastPrinted>2022-08-09T13:54:00Z</cp:lastPrinted>
  <dcterms:created xsi:type="dcterms:W3CDTF">2022-11-30T08:55:00Z</dcterms:created>
  <dcterms:modified xsi:type="dcterms:W3CDTF">2022-12-06T10:55:00Z</dcterms:modified>
</cp:coreProperties>
</file>